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1A372" w14:textId="3AB02307" w:rsidR="00E07F8D" w:rsidRPr="005C55C2" w:rsidRDefault="00E07F8D" w:rsidP="004E2A00">
      <w:pPr>
        <w:pStyle w:val="FirstParagraph"/>
        <w:jc w:val="center"/>
        <w:rPr>
          <w:rFonts w:ascii="Times New Roman" w:hAnsi="Times New Roman" w:cs="Times New Roman"/>
          <w:b/>
          <w:bCs/>
          <w:color w:val="000000" w:themeColor="text1"/>
          <w:sz w:val="32"/>
          <w:szCs w:val="32"/>
          <w:lang w:val="es-CO"/>
        </w:rPr>
      </w:pPr>
      <w:bookmarkStart w:id="0" w:name="portada"/>
      <w:r w:rsidRPr="005C55C2">
        <w:rPr>
          <w:rFonts w:ascii="Times New Roman" w:hAnsi="Times New Roman" w:cs="Times New Roman"/>
          <w:b/>
          <w:bCs/>
          <w:color w:val="000000" w:themeColor="text1"/>
          <w:sz w:val="32"/>
          <w:szCs w:val="32"/>
          <w:lang w:val="es-CO"/>
        </w:rPr>
        <w:t>Pensamiento de Programador: Explorando la Lógica de la Programación</w:t>
      </w:r>
      <w:r w:rsidRPr="005C55C2">
        <w:rPr>
          <w:rFonts w:ascii="Times New Roman" w:hAnsi="Times New Roman" w:cs="Times New Roman"/>
          <w:color w:val="000000" w:themeColor="text1"/>
          <w:sz w:val="32"/>
          <w:szCs w:val="32"/>
          <w:lang w:val="es-CO"/>
        </w:rPr>
        <w:br/>
      </w:r>
    </w:p>
    <w:p w14:paraId="1AB9FE03" w14:textId="77777777" w:rsidR="00BB6CBF" w:rsidRPr="005C55C2" w:rsidRDefault="00000000" w:rsidP="004E2A00">
      <w:pPr>
        <w:pStyle w:val="CaptionedFigure"/>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15B2B681" wp14:editId="4475047E">
            <wp:extent cx="4122420" cy="41224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22420" cy="4122420"/>
                    </a:xfrm>
                    <a:prstGeom prst="parallelogram">
                      <a:avLst/>
                    </a:prstGeom>
                    <a:noFill/>
                    <a:ln w="9525">
                      <a:noFill/>
                      <a:headEnd/>
                      <a:tailEnd/>
                    </a:ln>
                  </pic:spPr>
                </pic:pic>
              </a:graphicData>
            </a:graphic>
          </wp:inline>
        </w:drawing>
      </w:r>
    </w:p>
    <w:p w14:paraId="6C526A77" w14:textId="77777777" w:rsidR="00BB6CBF" w:rsidRPr="005C55C2" w:rsidRDefault="00000000" w:rsidP="004E2A00">
      <w:pPr>
        <w:pStyle w:val="ImageCaption"/>
        <w:jc w:val="cente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Logotipo Logic Programming</w:t>
      </w:r>
    </w:p>
    <w:p w14:paraId="49B980F1" w14:textId="77777777" w:rsidR="00E07F8D" w:rsidRPr="005C55C2" w:rsidRDefault="00E07F8D" w:rsidP="004E2A00">
      <w:pPr>
        <w:jc w:val="center"/>
        <w:rPr>
          <w:rFonts w:ascii="Times New Roman" w:hAnsi="Times New Roman" w:cs="Times New Roman"/>
          <w:color w:val="000000" w:themeColor="text1"/>
          <w:lang w:val="es-CO"/>
        </w:rPr>
      </w:pPr>
    </w:p>
    <w:p w14:paraId="16EE866B" w14:textId="77777777" w:rsidR="00E07F8D" w:rsidRPr="005C55C2" w:rsidRDefault="00E07F8D" w:rsidP="004E2A00">
      <w:pPr>
        <w:jc w:val="center"/>
        <w:rPr>
          <w:rFonts w:ascii="Times New Roman" w:hAnsi="Times New Roman" w:cs="Times New Roman"/>
          <w:color w:val="000000" w:themeColor="text1"/>
          <w:lang w:val="es-CO"/>
        </w:rPr>
      </w:pPr>
    </w:p>
    <w:p w14:paraId="68FE71A5" w14:textId="77777777" w:rsidR="00E07F8D" w:rsidRPr="005C55C2" w:rsidRDefault="00E07F8D" w:rsidP="004E2A00">
      <w:pPr>
        <w:jc w:val="center"/>
        <w:rPr>
          <w:rFonts w:ascii="Times New Roman" w:hAnsi="Times New Roman" w:cs="Times New Roman"/>
          <w:color w:val="000000" w:themeColor="text1"/>
          <w:lang w:val="es-CO"/>
        </w:rPr>
      </w:pPr>
    </w:p>
    <w:p w14:paraId="2560B89D" w14:textId="77777777" w:rsidR="00E07F8D" w:rsidRPr="005C55C2" w:rsidRDefault="00E07F8D" w:rsidP="004E2A00">
      <w:pPr>
        <w:jc w:val="center"/>
        <w:rPr>
          <w:rFonts w:ascii="Times New Roman" w:hAnsi="Times New Roman" w:cs="Times New Roman"/>
          <w:color w:val="000000" w:themeColor="text1"/>
          <w:lang w:val="es-CO"/>
        </w:rPr>
      </w:pPr>
    </w:p>
    <w:p w14:paraId="623D8B49" w14:textId="77777777" w:rsidR="00E07F8D" w:rsidRPr="005C55C2" w:rsidRDefault="00E07F8D" w:rsidP="004E2A00">
      <w:pPr>
        <w:jc w:val="center"/>
        <w:rPr>
          <w:rFonts w:ascii="Times New Roman" w:hAnsi="Times New Roman" w:cs="Times New Roman"/>
          <w:color w:val="000000" w:themeColor="text1"/>
          <w:lang w:val="es-CO"/>
        </w:rPr>
      </w:pPr>
    </w:p>
    <w:p w14:paraId="44638026" w14:textId="77777777" w:rsidR="00E07F8D" w:rsidRPr="005C55C2" w:rsidRDefault="00E07F8D" w:rsidP="004E2A00">
      <w:pPr>
        <w:jc w:val="center"/>
        <w:rPr>
          <w:rFonts w:ascii="Times New Roman" w:hAnsi="Times New Roman" w:cs="Times New Roman"/>
          <w:color w:val="000000" w:themeColor="text1"/>
          <w:lang w:val="es-CO"/>
        </w:rPr>
      </w:pPr>
    </w:p>
    <w:p w14:paraId="022E42F0" w14:textId="38380667" w:rsidR="00BB6CBF" w:rsidRPr="005C55C2" w:rsidRDefault="00E07F8D" w:rsidP="004E2A00">
      <w:pPr>
        <w:jc w:val="center"/>
        <w:rPr>
          <w:rFonts w:ascii="Times New Roman" w:hAnsi="Times New Roman" w:cs="Times New Roman"/>
          <w:color w:val="000000" w:themeColor="text1"/>
          <w:sz w:val="32"/>
          <w:szCs w:val="32"/>
          <w:lang w:val="es-CO"/>
        </w:rPr>
      </w:pPr>
      <w:r w:rsidRPr="005C55C2">
        <w:rPr>
          <w:rFonts w:ascii="Times New Roman" w:hAnsi="Times New Roman" w:cs="Times New Roman"/>
          <w:color w:val="000000" w:themeColor="text1"/>
          <w:sz w:val="32"/>
          <w:szCs w:val="32"/>
          <w:lang w:val="es-CO"/>
        </w:rPr>
        <w:t xml:space="preserve">Universidad Tecnologica de Pereira </w:t>
      </w:r>
      <w:r w:rsidRPr="005C55C2">
        <w:rPr>
          <w:rFonts w:ascii="Times New Roman" w:hAnsi="Times New Roman" w:cs="Times New Roman"/>
          <w:color w:val="000000" w:themeColor="text1"/>
          <w:sz w:val="32"/>
          <w:szCs w:val="32"/>
          <w:lang w:val="es-CO"/>
        </w:rPr>
        <w:br/>
        <w:t>luis Eduardo Muñoz Guerrero</w:t>
      </w:r>
      <w:r w:rsidRPr="005C55C2">
        <w:rPr>
          <w:rFonts w:ascii="Times New Roman" w:hAnsi="Times New Roman" w:cs="Times New Roman"/>
          <w:color w:val="000000" w:themeColor="text1"/>
          <w:sz w:val="32"/>
          <w:szCs w:val="32"/>
          <w:lang w:val="es-CO"/>
        </w:rPr>
        <w:br/>
        <w:t>Agosto 2025</w:t>
      </w:r>
      <w:r w:rsidR="00BD5051" w:rsidRPr="005C55C2">
        <w:rPr>
          <w:rFonts w:ascii="Times New Roman" w:hAnsi="Times New Roman" w:cs="Times New Roman"/>
          <w:color w:val="000000" w:themeColor="text1"/>
          <w:sz w:val="32"/>
          <w:szCs w:val="32"/>
          <w:lang w:val="es-CO"/>
        </w:rPr>
        <w:br w:type="page"/>
      </w:r>
    </w:p>
    <w:p w14:paraId="25B9B5C1" w14:textId="77777777" w:rsidR="005C55C2" w:rsidRPr="005C55C2" w:rsidRDefault="005C55C2" w:rsidP="005C55C2">
      <w:pPr>
        <w:pStyle w:val="Ttulo1"/>
        <w:rPr>
          <w:rFonts w:ascii="Times New Roman" w:hAnsi="Times New Roman" w:cs="Times New Roman"/>
          <w:b/>
          <w:bCs/>
          <w:color w:val="000000" w:themeColor="text1"/>
          <w:sz w:val="24"/>
          <w:szCs w:val="24"/>
          <w:lang w:val="es-CO"/>
        </w:rPr>
      </w:pPr>
      <w:bookmarkStart w:id="1" w:name="tabla-de-contenido"/>
      <w:bookmarkEnd w:id="0"/>
      <w:r w:rsidRPr="005C55C2">
        <w:rPr>
          <w:rFonts w:ascii="Times New Roman" w:hAnsi="Times New Roman" w:cs="Times New Roman"/>
          <w:b/>
          <w:bCs/>
          <w:color w:val="000000" w:themeColor="text1"/>
          <w:sz w:val="24"/>
          <w:szCs w:val="24"/>
          <w:lang w:val="es-CO"/>
        </w:rPr>
        <w:lastRenderedPageBreak/>
        <w:t>Tabla de Contenido</w:t>
      </w:r>
    </w:p>
    <w:p w14:paraId="607E7AD0"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Introducción</w:t>
      </w:r>
    </w:p>
    <w:p w14:paraId="6F3A6543"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Qué es la lógica de programación y por qué aprenderla?</w:t>
      </w:r>
    </w:p>
    <w:p w14:paraId="2E4BA42A"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Requisitos del sistema</w:t>
      </w:r>
    </w:p>
    <w:p w14:paraId="26E5BD98"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Primeros pasos: Instalación y apertura de la app</w:t>
      </w:r>
    </w:p>
    <w:p w14:paraId="56A73DFE"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Pantalla de inicio: ¿Qué ves y qué hacer?</w:t>
      </w:r>
    </w:p>
    <w:p w14:paraId="690227F1"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Navegación general: Menú flotante y cómo moverte</w:t>
      </w:r>
    </w:p>
    <w:p w14:paraId="12C32D42"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Módulos y secciones: Cómo elegir y explorar los temas</w:t>
      </w:r>
    </w:p>
    <w:p w14:paraId="64ABF53F"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Ejemplos dinámicos: Cómo aprender con casos reales</w:t>
      </w:r>
    </w:p>
    <w:p w14:paraId="33EC5B89"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Ejercicios interactivos: Cómo practicar y validar tu lógica</w:t>
      </w:r>
    </w:p>
    <w:p w14:paraId="0D8074F5"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Diagrama de flujo y modo paso a paso</w:t>
      </w:r>
    </w:p>
    <w:p w14:paraId="14139AD9"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Uso de Blockly: Programar sin escribir código</w:t>
      </w:r>
    </w:p>
    <w:p w14:paraId="4F282104"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Selección de opciones en el módulo de variables</w:t>
      </w:r>
    </w:p>
    <w:p w14:paraId="51877A68"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Consejos para aprender mejor y evitar errores comunes</w:t>
      </w:r>
    </w:p>
    <w:p w14:paraId="556FCD75"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Gestión de progreso y configuración</w:t>
      </w:r>
    </w:p>
    <w:p w14:paraId="3D29EE00"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Preguntas frecuentes ampliadas</w:t>
      </w:r>
    </w:p>
    <w:p w14:paraId="0C9C5071" w14:textId="77777777" w:rsidR="005C55C2" w:rsidRPr="005C55C2" w:rsidRDefault="005C55C2" w:rsidP="005C55C2">
      <w:pPr>
        <w:pStyle w:val="Listaconnmeros"/>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t>Bibliografía y recursos</w:t>
      </w:r>
    </w:p>
    <w:p w14:paraId="45DFBAFF" w14:textId="671041C4" w:rsidR="00BB6CBF" w:rsidRPr="005C55C2" w:rsidRDefault="00BD5051" w:rsidP="004E2A00">
      <w:pPr>
        <w:jc w:val="both"/>
        <w:rPr>
          <w:rFonts w:ascii="Times New Roman" w:hAnsi="Times New Roman" w:cs="Times New Roman"/>
          <w:color w:val="000000" w:themeColor="text1"/>
          <w:lang w:val="es-CO"/>
        </w:rPr>
      </w:pPr>
      <w:r w:rsidRPr="005C55C2">
        <w:rPr>
          <w:rStyle w:val="Hipervnculo"/>
          <w:rFonts w:ascii="Times New Roman" w:hAnsi="Times New Roman" w:cs="Times New Roman"/>
          <w:color w:val="000000" w:themeColor="text1"/>
          <w:lang w:val="es-CO"/>
        </w:rPr>
        <w:br w:type="page"/>
      </w:r>
    </w:p>
    <w:p w14:paraId="3315B49C" w14:textId="77777777" w:rsidR="00BB6CBF" w:rsidRPr="005C55C2" w:rsidRDefault="00000000" w:rsidP="004E2A00">
      <w:pPr>
        <w:pStyle w:val="Ttulo1"/>
        <w:jc w:val="both"/>
        <w:rPr>
          <w:rFonts w:ascii="Times New Roman" w:hAnsi="Times New Roman" w:cs="Times New Roman"/>
          <w:b/>
          <w:bCs/>
          <w:color w:val="000000" w:themeColor="text1"/>
          <w:sz w:val="24"/>
          <w:szCs w:val="24"/>
          <w:lang w:val="es-CO"/>
        </w:rPr>
      </w:pPr>
      <w:bookmarkStart w:id="2" w:name="introducción"/>
      <w:bookmarkEnd w:id="1"/>
      <w:r w:rsidRPr="005C55C2">
        <w:rPr>
          <w:rFonts w:ascii="Times New Roman" w:hAnsi="Times New Roman" w:cs="Times New Roman"/>
          <w:b/>
          <w:bCs/>
          <w:color w:val="000000" w:themeColor="text1"/>
          <w:sz w:val="24"/>
          <w:szCs w:val="24"/>
          <w:lang w:val="es-CO"/>
        </w:rPr>
        <w:lastRenderedPageBreak/>
        <w:t>Introducción</w:t>
      </w:r>
    </w:p>
    <w:p w14:paraId="154E03A8" w14:textId="77777777" w:rsidR="004E2A00" w:rsidRPr="005C55C2" w:rsidRDefault="004E2A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Pensamiento de Programador: Explorando la Lógica de la Programación es una innovadora aplicación de escritorio diseñada para facilitar el aprendizaje de la lógica de programación de forma visual, interactiva y progresiva. A través de una interfaz intuitiva y herramientas didácticas modernas, el software permite a los usuarios —especialmente a quienes están dando sus primeros pasos en el mundo de la programación— comprender conceptos fundamentales mediante la experimentación directa.</w:t>
      </w:r>
    </w:p>
    <w:p w14:paraId="6CEF0C1C" w14:textId="77777777" w:rsidR="004E2A00" w:rsidRPr="005C55C2" w:rsidRDefault="004E2A00" w:rsidP="004E2A00">
      <w:pPr>
        <w:pStyle w:val="Textoindependiente"/>
        <w:jc w:val="both"/>
        <w:rPr>
          <w:rFonts w:ascii="Times New Roman" w:hAnsi="Times New Roman" w:cs="Times New Roman"/>
          <w:color w:val="000000" w:themeColor="text1"/>
          <w:lang w:val="es-CO"/>
        </w:rPr>
      </w:pPr>
    </w:p>
    <w:p w14:paraId="29B08456" w14:textId="77777777" w:rsidR="004E2A00" w:rsidRPr="005C55C2" w:rsidRDefault="004E2A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La plataforma integra teoría clara y accesible, ejemplos aplicados a la vida cotidiana y un sistema de resolución de ejercicios mediante bloques visuales tipo Blockly. Esta metodología elimina la barrera del código escrito desde el inicio y promueve un aprendizaje autónomo, permitiendo al usuario construir soluciones lógicas paso a paso mientras desarrolla habilidades clave como el pensamiento algorítmico, la resolución de problemas y la estructuración de procesos.</w:t>
      </w:r>
    </w:p>
    <w:p w14:paraId="73D19BF3" w14:textId="77777777" w:rsidR="004E2A00" w:rsidRPr="005C55C2" w:rsidRDefault="004E2A00" w:rsidP="004E2A00">
      <w:pPr>
        <w:pStyle w:val="Textoindependiente"/>
        <w:jc w:val="both"/>
        <w:rPr>
          <w:rFonts w:ascii="Times New Roman" w:hAnsi="Times New Roman" w:cs="Times New Roman"/>
          <w:color w:val="000000" w:themeColor="text1"/>
          <w:lang w:val="es-CO"/>
        </w:rPr>
      </w:pPr>
    </w:p>
    <w:p w14:paraId="61549E07" w14:textId="4B58A8C5" w:rsidR="004E2A00" w:rsidRPr="005C55C2" w:rsidRDefault="004E2A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Ya sea como complemento en entornos educativos o como herramienta de autoformación, Pensamiento de Programador representa una nueva forma de acercarse a la programación, centrada en la lógica y el razonamiento computacional como pilares fundamentales para el desarrollo de habilidades digitales en el siglo XXI.</w:t>
      </w:r>
    </w:p>
    <w:p w14:paraId="39DCBFD5" w14:textId="77777777" w:rsidR="004E2A00" w:rsidRPr="005C55C2" w:rsidRDefault="004E2A00" w:rsidP="004E2A00">
      <w:pPr>
        <w:pStyle w:val="Textoindependiente"/>
        <w:jc w:val="both"/>
        <w:rPr>
          <w:lang w:val="es-CO"/>
        </w:rPr>
      </w:pPr>
    </w:p>
    <w:p w14:paraId="3E3F5D73" w14:textId="77777777" w:rsidR="004E2A00" w:rsidRPr="005C55C2" w:rsidRDefault="004E2A00" w:rsidP="004E2A00">
      <w:pPr>
        <w:pStyle w:val="Ttulo1"/>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Requisitos del Sistema</w:t>
      </w:r>
    </w:p>
    <w:p w14:paraId="1FF0EB95" w14:textId="77777777" w:rsidR="004E2A00" w:rsidRPr="005C55C2" w:rsidRDefault="004E2A00" w:rsidP="004E2A00">
      <w:pPr>
        <w:pStyle w:val="Compact"/>
        <w:numPr>
          <w:ilvl w:val="0"/>
          <w:numId w:val="3"/>
        </w:num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Windows 10/11 (x64)</w:t>
      </w:r>
    </w:p>
    <w:p w14:paraId="788A6EB2" w14:textId="77777777" w:rsidR="004E2A00" w:rsidRPr="005C55C2" w:rsidRDefault="004E2A00" w:rsidP="004E2A00">
      <w:pPr>
        <w:pStyle w:val="Compact"/>
        <w:numPr>
          <w:ilvl w:val="0"/>
          <w:numId w:val="3"/>
        </w:num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RAM: 2GB mínimo</w:t>
      </w:r>
    </w:p>
    <w:p w14:paraId="71C58C03" w14:textId="77777777" w:rsidR="004E2A00" w:rsidRPr="005C55C2" w:rsidRDefault="004E2A00" w:rsidP="004E2A00">
      <w:pPr>
        <w:pStyle w:val="Compact"/>
        <w:numPr>
          <w:ilvl w:val="0"/>
          <w:numId w:val="3"/>
        </w:num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Procesador dual-core o superior</w:t>
      </w:r>
    </w:p>
    <w:p w14:paraId="429937EA" w14:textId="77777777" w:rsidR="004E2A00" w:rsidRPr="005C55C2" w:rsidRDefault="004E2A00" w:rsidP="004E2A00">
      <w:pPr>
        <w:pStyle w:val="Compact"/>
        <w:numPr>
          <w:ilvl w:val="0"/>
          <w:numId w:val="3"/>
        </w:num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No requiere conexión a internet para uso estándar</w:t>
      </w:r>
    </w:p>
    <w:p w14:paraId="4745078C" w14:textId="77777777" w:rsidR="004E2A00" w:rsidRPr="005C55C2" w:rsidRDefault="004E2A00" w:rsidP="004E2A00">
      <w:pPr>
        <w:pStyle w:val="Textoindependiente"/>
        <w:rPr>
          <w:lang w:val="es-CO"/>
        </w:rPr>
      </w:pPr>
    </w:p>
    <w:p w14:paraId="0D4C4E05" w14:textId="68E37B06" w:rsidR="00BB6CBF" w:rsidRPr="005C55C2" w:rsidRDefault="00BB6CBF" w:rsidP="004E2A00">
      <w:pPr>
        <w:jc w:val="both"/>
        <w:rPr>
          <w:rFonts w:ascii="Times New Roman" w:hAnsi="Times New Roman" w:cs="Times New Roman"/>
          <w:color w:val="000000" w:themeColor="text1"/>
          <w:lang w:val="es-CO"/>
        </w:rPr>
      </w:pPr>
    </w:p>
    <w:p w14:paraId="0E07A130" w14:textId="77777777" w:rsidR="005C55C2" w:rsidRPr="005C55C2" w:rsidRDefault="005C55C2" w:rsidP="004E2A00">
      <w:pPr>
        <w:jc w:val="both"/>
        <w:rPr>
          <w:rFonts w:ascii="Times New Roman" w:hAnsi="Times New Roman" w:cs="Times New Roman"/>
          <w:color w:val="000000" w:themeColor="text1"/>
          <w:lang w:val="es-CO"/>
        </w:rPr>
      </w:pPr>
    </w:p>
    <w:p w14:paraId="5027B145" w14:textId="77777777" w:rsidR="005C55C2" w:rsidRPr="005C55C2" w:rsidRDefault="005C55C2" w:rsidP="004E2A00">
      <w:pPr>
        <w:jc w:val="both"/>
        <w:rPr>
          <w:rFonts w:ascii="Times New Roman" w:hAnsi="Times New Roman" w:cs="Times New Roman"/>
          <w:color w:val="000000" w:themeColor="text1"/>
          <w:lang w:val="es-CO"/>
        </w:rPr>
      </w:pPr>
    </w:p>
    <w:p w14:paraId="5C358988" w14:textId="77777777" w:rsidR="005C55C2" w:rsidRPr="005C55C2" w:rsidRDefault="005C55C2" w:rsidP="004E2A00">
      <w:pPr>
        <w:jc w:val="both"/>
        <w:rPr>
          <w:rFonts w:ascii="Times New Roman" w:hAnsi="Times New Roman" w:cs="Times New Roman"/>
          <w:color w:val="000000" w:themeColor="text1"/>
          <w:lang w:val="es-CO"/>
        </w:rPr>
      </w:pPr>
    </w:p>
    <w:p w14:paraId="710B24A9" w14:textId="77777777" w:rsidR="005C55C2" w:rsidRPr="005C55C2" w:rsidRDefault="005C55C2" w:rsidP="004E2A00">
      <w:pPr>
        <w:jc w:val="both"/>
        <w:rPr>
          <w:rFonts w:ascii="Times New Roman" w:hAnsi="Times New Roman" w:cs="Times New Roman"/>
          <w:color w:val="000000" w:themeColor="text1"/>
          <w:lang w:val="es-CO"/>
        </w:rPr>
      </w:pPr>
    </w:p>
    <w:p w14:paraId="06C73EB6" w14:textId="77777777" w:rsidR="005C55C2" w:rsidRPr="005C55C2" w:rsidRDefault="005C55C2" w:rsidP="004E2A00">
      <w:pPr>
        <w:jc w:val="both"/>
        <w:rPr>
          <w:rFonts w:ascii="Times New Roman" w:hAnsi="Times New Roman" w:cs="Times New Roman"/>
          <w:color w:val="000000" w:themeColor="text1"/>
          <w:lang w:val="es-CO"/>
        </w:rPr>
      </w:pPr>
    </w:p>
    <w:p w14:paraId="14A4CDEC" w14:textId="77777777" w:rsidR="005C55C2" w:rsidRPr="005C55C2" w:rsidRDefault="005C55C2" w:rsidP="004E2A00">
      <w:pPr>
        <w:jc w:val="both"/>
        <w:rPr>
          <w:rFonts w:ascii="Times New Roman" w:hAnsi="Times New Roman" w:cs="Times New Roman"/>
          <w:color w:val="000000" w:themeColor="text1"/>
          <w:lang w:val="es-CO"/>
        </w:rPr>
      </w:pPr>
    </w:p>
    <w:p w14:paraId="291C529B" w14:textId="77777777" w:rsidR="005C55C2" w:rsidRPr="005C55C2" w:rsidRDefault="005C55C2" w:rsidP="004E2A00">
      <w:pPr>
        <w:jc w:val="both"/>
        <w:rPr>
          <w:rFonts w:ascii="Times New Roman" w:hAnsi="Times New Roman" w:cs="Times New Roman"/>
          <w:color w:val="000000" w:themeColor="text1"/>
          <w:lang w:val="es-CO"/>
        </w:rPr>
      </w:pPr>
    </w:p>
    <w:p w14:paraId="6B5D69C6"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lastRenderedPageBreak/>
        <w:t>¿Qué es la lógica de programación y por qué aprenderla?</w:t>
      </w:r>
    </w:p>
    <w:p w14:paraId="79AFB614" w14:textId="77777777" w:rsidR="005C55C2" w:rsidRPr="005C55C2" w:rsidRDefault="005C55C2" w:rsidP="005C55C2">
      <w:pPr>
        <w:jc w:val="both"/>
        <w:rPr>
          <w:rFonts w:ascii="Times New Roman" w:hAnsi="Times New Roman" w:cs="Times New Roman"/>
          <w:lang w:val="es-CO"/>
        </w:rPr>
      </w:pPr>
      <w:r w:rsidRPr="005C55C2">
        <w:rPr>
          <w:rFonts w:ascii="Times New Roman" w:hAnsi="Times New Roman" w:cs="Times New Roman"/>
          <w:lang w:val="es-CO"/>
        </w:rPr>
        <w:t>La lógica de programación es la base para entender cómo funcionan los programas y cómo resolver problemas paso a paso. Aprender lógica te permite pensar como un programador: analizar situaciones, descomponerlas en partes simples y construir soluciones ordenadas. No importa si nunca has programado: este curso te guía desde cero, usando ejemplos de la vida real y herramientas visuales.</w:t>
      </w:r>
    </w:p>
    <w:p w14:paraId="0B325EEC" w14:textId="77777777" w:rsidR="005C55C2" w:rsidRPr="005C55C2" w:rsidRDefault="005C55C2" w:rsidP="004E2A00">
      <w:pPr>
        <w:jc w:val="both"/>
        <w:rPr>
          <w:rFonts w:ascii="Times New Roman" w:hAnsi="Times New Roman" w:cs="Times New Roman"/>
          <w:color w:val="000000" w:themeColor="text1"/>
          <w:lang w:val="es-CO"/>
        </w:rPr>
      </w:pPr>
    </w:p>
    <w:p w14:paraId="102CD46A"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Primeros pasos: Instalación y apertura de la app</w:t>
      </w:r>
    </w:p>
    <w:p w14:paraId="22DD92CB"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Instala la aplicación descargando el archivo ejecutable (.exe) y sigue las instrucciones en pantalla. Una vez instalada, haz doble clic en el icono para abrirla. No necesitas internet para usarla, y tu progreso se guarda automáticamente en tu equipo.</w:t>
      </w:r>
    </w:p>
    <w:p w14:paraId="295536A3" w14:textId="77777777" w:rsidR="005C55C2" w:rsidRP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Si quieres usar la app en otro computador, copia el archivo .exe y la carpeta de datos.</w:t>
      </w:r>
    </w:p>
    <w:p w14:paraId="5EFB83A4"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Pantalla de inicio: ¿Qué ves y qué hacer?</w:t>
      </w:r>
    </w:p>
    <w:p w14:paraId="71F60F81"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Al abrir la app, verás la pantalla principal con el nombre del aplicativo, el logotipo institucional y un botón destacado para comenzar. Haz clic en "Comenzar ahora" para acceder a los módulos.</w:t>
      </w:r>
    </w:p>
    <w:p w14:paraId="07BDBB68"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7F6785ED" wp14:editId="3097B45B">
            <wp:extent cx="6013724" cy="306324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ntalla-ppal.png"/>
                    <pic:cNvPicPr/>
                  </pic:nvPicPr>
                  <pic:blipFill>
                    <a:blip r:embed="rId9"/>
                    <a:stretch>
                      <a:fillRect/>
                    </a:stretch>
                  </pic:blipFill>
                  <pic:spPr>
                    <a:xfrm>
                      <a:off x="0" y="0"/>
                      <a:ext cx="6023301" cy="3068119"/>
                    </a:xfrm>
                    <a:prstGeom prst="rect">
                      <a:avLst/>
                    </a:prstGeom>
                  </pic:spPr>
                </pic:pic>
              </a:graphicData>
            </a:graphic>
          </wp:inline>
        </w:drawing>
      </w:r>
    </w:p>
    <w:p w14:paraId="14CB3BDB" w14:textId="77777777" w:rsidR="005C55C2" w:rsidRP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Consejo: Si es tu primera vez, explora el botón "¿Cómo usar el aplicativo?" para ver un tutorial visual.</w:t>
      </w:r>
    </w:p>
    <w:p w14:paraId="3A04CDF5" w14:textId="77777777" w:rsidR="005C55C2" w:rsidRDefault="005C55C2" w:rsidP="005C55C2">
      <w:pPr>
        <w:pStyle w:val="Prrafodelista"/>
        <w:jc w:val="both"/>
        <w:rPr>
          <w:rFonts w:ascii="Times New Roman" w:hAnsi="Times New Roman" w:cs="Times New Roman"/>
          <w:color w:val="000000" w:themeColor="text1"/>
          <w:lang w:val="es-CO"/>
        </w:rPr>
      </w:pPr>
    </w:p>
    <w:p w14:paraId="7FF89476" w14:textId="77777777" w:rsidR="00B61186" w:rsidRPr="005C55C2" w:rsidRDefault="00B61186" w:rsidP="005C55C2">
      <w:pPr>
        <w:pStyle w:val="Prrafodelista"/>
        <w:jc w:val="both"/>
        <w:rPr>
          <w:rFonts w:ascii="Times New Roman" w:hAnsi="Times New Roman" w:cs="Times New Roman"/>
          <w:color w:val="000000" w:themeColor="text1"/>
          <w:lang w:val="es-CO"/>
        </w:rPr>
      </w:pPr>
    </w:p>
    <w:p w14:paraId="61BB2B83" w14:textId="77777777" w:rsidR="005C55C2" w:rsidRPr="005C55C2" w:rsidRDefault="005C55C2" w:rsidP="005C55C2">
      <w:pPr>
        <w:pStyle w:val="Prrafodelista"/>
        <w:jc w:val="both"/>
        <w:rPr>
          <w:rFonts w:ascii="Times New Roman" w:hAnsi="Times New Roman" w:cs="Times New Roman"/>
          <w:color w:val="000000" w:themeColor="text1"/>
          <w:lang w:val="es-CO"/>
        </w:rPr>
      </w:pPr>
    </w:p>
    <w:p w14:paraId="7A18C86D" w14:textId="77777777" w:rsidR="005C55C2" w:rsidRDefault="005C55C2" w:rsidP="005C55C2">
      <w:pPr>
        <w:pStyle w:val="Prrafodelista"/>
        <w:jc w:val="both"/>
        <w:rPr>
          <w:rFonts w:ascii="Times New Roman" w:hAnsi="Times New Roman" w:cs="Times New Roman"/>
          <w:color w:val="000000" w:themeColor="text1"/>
          <w:lang w:val="es-CO"/>
        </w:rPr>
      </w:pPr>
    </w:p>
    <w:p w14:paraId="36FE6864" w14:textId="77777777" w:rsidR="00B61186" w:rsidRPr="00150CFA" w:rsidRDefault="00B61186" w:rsidP="00B61186">
      <w:pPr>
        <w:pStyle w:val="Ttulo1"/>
        <w:rPr>
          <w:rFonts w:ascii="Times New Roman" w:hAnsi="Times New Roman" w:cs="Times New Roman"/>
          <w:b/>
          <w:bCs/>
          <w:color w:val="000000" w:themeColor="text1"/>
          <w:sz w:val="24"/>
          <w:szCs w:val="24"/>
          <w:lang w:val="es-CO"/>
        </w:rPr>
      </w:pPr>
      <w:r>
        <w:rPr>
          <w:rFonts w:ascii="Times New Roman" w:hAnsi="Times New Roman" w:cs="Times New Roman"/>
          <w:b/>
          <w:bCs/>
          <w:color w:val="000000" w:themeColor="text1"/>
          <w:sz w:val="24"/>
          <w:szCs w:val="24"/>
          <w:lang w:val="es-CO"/>
        </w:rPr>
        <w:lastRenderedPageBreak/>
        <w:t xml:space="preserve">Tutorial de uso del aplicativo. </w:t>
      </w:r>
      <w:r>
        <w:rPr>
          <w:rFonts w:ascii="Times New Roman" w:hAnsi="Times New Roman" w:cs="Times New Roman"/>
          <w:b/>
          <w:bCs/>
          <w:color w:val="000000" w:themeColor="text1"/>
          <w:sz w:val="24"/>
          <w:szCs w:val="24"/>
          <w:lang w:val="es-CO"/>
        </w:rPr>
        <w:br/>
      </w:r>
      <w:r w:rsidRPr="00150CFA">
        <w:rPr>
          <w:rFonts w:ascii="Times New Roman" w:hAnsi="Times New Roman" w:cs="Times New Roman"/>
          <w:color w:val="000000" w:themeColor="text1"/>
          <w:sz w:val="24"/>
          <w:szCs w:val="24"/>
          <w:lang w:val="es-CO"/>
        </w:rPr>
        <w:t xml:space="preserve">Si </w:t>
      </w:r>
      <w:r>
        <w:rPr>
          <w:rFonts w:ascii="Times New Roman" w:hAnsi="Times New Roman" w:cs="Times New Roman"/>
          <w:color w:val="000000" w:themeColor="text1"/>
          <w:sz w:val="24"/>
          <w:szCs w:val="24"/>
          <w:lang w:val="es-CO"/>
        </w:rPr>
        <w:t xml:space="preserve">presionaste la opción de </w:t>
      </w:r>
      <w:r w:rsidRPr="00150CFA">
        <w:rPr>
          <w:rFonts w:ascii="Times New Roman" w:hAnsi="Times New Roman" w:cs="Times New Roman"/>
          <w:color w:val="000000" w:themeColor="text1"/>
          <w:sz w:val="24"/>
          <w:szCs w:val="24"/>
          <w:lang w:val="es-CO"/>
        </w:rPr>
        <w:t>"¿Cómo usar el aplicativo?</w:t>
      </w:r>
      <w:r>
        <w:rPr>
          <w:rFonts w:ascii="Times New Roman" w:hAnsi="Times New Roman" w:cs="Times New Roman"/>
          <w:color w:val="000000" w:themeColor="text1"/>
          <w:sz w:val="24"/>
          <w:szCs w:val="24"/>
          <w:lang w:val="es-CO"/>
        </w:rPr>
        <w:t xml:space="preserve"> Se abrirá un pequeño tutorial de uso el cual es breve y sencillo con tan solo 8 pasos</w:t>
      </w:r>
    </w:p>
    <w:p w14:paraId="58F793FA" w14:textId="77777777" w:rsidR="00B61186" w:rsidRDefault="00B61186" w:rsidP="00B61186">
      <w:pPr>
        <w:pStyle w:val="Textoindependiente"/>
        <w:jc w:val="center"/>
        <w:rPr>
          <w:rFonts w:ascii="Times New Roman" w:hAnsi="Times New Roman" w:cs="Times New Roman"/>
          <w:lang w:val="es-CO"/>
        </w:rPr>
      </w:pPr>
      <w:r w:rsidRPr="00150CFA">
        <w:rPr>
          <w:rFonts w:ascii="Times New Roman" w:hAnsi="Times New Roman" w:cs="Times New Roman"/>
          <w:noProof/>
          <w:lang w:val="es-CO"/>
        </w:rPr>
        <w:drawing>
          <wp:inline distT="0" distB="0" distL="0" distR="0" wp14:anchorId="2CF4BAE2" wp14:editId="763BF84A">
            <wp:extent cx="6093882" cy="311658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0896" cy="3125282"/>
                    </a:xfrm>
                    <a:prstGeom prst="rect">
                      <a:avLst/>
                    </a:prstGeom>
                  </pic:spPr>
                </pic:pic>
              </a:graphicData>
            </a:graphic>
          </wp:inline>
        </w:drawing>
      </w:r>
    </w:p>
    <w:p w14:paraId="6E93CBCD" w14:textId="77777777" w:rsidR="00B61186" w:rsidRPr="005C55C2" w:rsidRDefault="00B61186" w:rsidP="005C55C2">
      <w:pPr>
        <w:pStyle w:val="Prrafodelista"/>
        <w:jc w:val="both"/>
        <w:rPr>
          <w:rFonts w:ascii="Times New Roman" w:hAnsi="Times New Roman" w:cs="Times New Roman"/>
          <w:color w:val="000000" w:themeColor="text1"/>
          <w:lang w:val="es-CO"/>
        </w:rPr>
      </w:pPr>
    </w:p>
    <w:p w14:paraId="0AEE54F3"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Módulos y secciones: Cómo elegir y explorar los temas</w:t>
      </w:r>
    </w:p>
    <w:p w14:paraId="743D9FE1"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En la pantalla de módulos, verás tarjetas de colores. Cada tarjeta representa un tema clave de la lógica de programación. Haz clic en una para abrir su contenido.</w:t>
      </w:r>
    </w:p>
    <w:p w14:paraId="7B2B5E04"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624696FF" wp14:editId="29C0CA79">
            <wp:extent cx="5998767" cy="3055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ulos.png"/>
                    <pic:cNvPicPr/>
                  </pic:nvPicPr>
                  <pic:blipFill>
                    <a:blip r:embed="rId11"/>
                    <a:stretch>
                      <a:fillRect/>
                    </a:stretch>
                  </pic:blipFill>
                  <pic:spPr>
                    <a:xfrm>
                      <a:off x="0" y="0"/>
                      <a:ext cx="6035561" cy="3074362"/>
                    </a:xfrm>
                    <a:prstGeom prst="rect">
                      <a:avLst/>
                    </a:prstGeom>
                  </pic:spPr>
                </pic:pic>
              </a:graphicData>
            </a:graphic>
          </wp:inline>
        </w:drawing>
      </w:r>
    </w:p>
    <w:p w14:paraId="49C2B338"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t>Al pasar el mouse sobre una tarjeta, esta gira y muestra una breve descripción del módulo. Así puedes decidir cuál te interesa más antes de entrar.</w:t>
      </w:r>
    </w:p>
    <w:p w14:paraId="58EC84A0" w14:textId="7163F75D" w:rsidR="005C55C2" w:rsidRDefault="005C55C2" w:rsidP="00B61186">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41A5CAF3" wp14:editId="1A1BE3C5">
            <wp:extent cx="6066262" cy="3108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ulos-card-girado.png"/>
                    <pic:cNvPicPr/>
                  </pic:nvPicPr>
                  <pic:blipFill>
                    <a:blip r:embed="rId12"/>
                    <a:stretch>
                      <a:fillRect/>
                    </a:stretch>
                  </pic:blipFill>
                  <pic:spPr>
                    <a:xfrm>
                      <a:off x="0" y="0"/>
                      <a:ext cx="6123445" cy="3138266"/>
                    </a:xfrm>
                    <a:prstGeom prst="rect">
                      <a:avLst/>
                    </a:prstGeom>
                  </pic:spPr>
                </pic:pic>
              </a:graphicData>
            </a:graphic>
          </wp:inline>
        </w:drawing>
      </w:r>
    </w:p>
    <w:p w14:paraId="370099F3"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Módulos disponibles:</w:t>
      </w:r>
      <w:r w:rsidRPr="005C55C2">
        <w:rPr>
          <w:rFonts w:ascii="Times New Roman" w:hAnsi="Times New Roman" w:cs="Times New Roman"/>
          <w:color w:val="000000" w:themeColor="text1"/>
          <w:lang w:val="es-CO"/>
        </w:rPr>
        <w:br/>
        <w:t>- Introducción a la Lógica de Programación</w:t>
      </w:r>
    </w:p>
    <w:p w14:paraId="45DC84DD" w14:textId="441E224A"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4414B467" wp14:editId="30832A90">
            <wp:extent cx="1616528" cy="171450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32416" cy="1731351"/>
                    </a:xfrm>
                    <a:prstGeom prst="rect">
                      <a:avLst/>
                    </a:prstGeom>
                  </pic:spPr>
                </pic:pic>
              </a:graphicData>
            </a:graphic>
          </wp:inline>
        </w:drawing>
      </w:r>
      <w:r w:rsidRPr="00B61186">
        <w:rPr>
          <w:noProof/>
        </w:rPr>
        <w:t xml:space="preserve"> </w:t>
      </w:r>
      <w:r w:rsidRPr="00B61186">
        <w:rPr>
          <w:rFonts w:ascii="Times New Roman" w:hAnsi="Times New Roman" w:cs="Times New Roman"/>
          <w:noProof/>
          <w:color w:val="000000" w:themeColor="text1"/>
          <w:lang w:val="es-CO"/>
        </w:rPr>
        <w:drawing>
          <wp:inline distT="0" distB="0" distL="0" distR="0" wp14:anchorId="4CBAF831" wp14:editId="1A31B764">
            <wp:extent cx="1607820" cy="1699558"/>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5436" cy="1718179"/>
                    </a:xfrm>
                    <a:prstGeom prst="rect">
                      <a:avLst/>
                    </a:prstGeom>
                  </pic:spPr>
                </pic:pic>
              </a:graphicData>
            </a:graphic>
          </wp:inline>
        </w:drawing>
      </w:r>
    </w:p>
    <w:p w14:paraId="113A316E"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br/>
        <w:t>- Concepto de Variables</w:t>
      </w:r>
    </w:p>
    <w:p w14:paraId="549AD15A" w14:textId="33049866"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0DB29F3A" wp14:editId="18999E78">
            <wp:extent cx="1641248" cy="172212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54771" cy="1736310"/>
                    </a:xfrm>
                    <a:prstGeom prst="rect">
                      <a:avLst/>
                    </a:prstGeom>
                  </pic:spPr>
                </pic:pic>
              </a:graphicData>
            </a:graphic>
          </wp:inline>
        </w:drawing>
      </w:r>
      <w:r w:rsidRPr="00B61186">
        <w:rPr>
          <w:rFonts w:ascii="Times New Roman" w:hAnsi="Times New Roman" w:cs="Times New Roman"/>
          <w:noProof/>
          <w:color w:val="000000" w:themeColor="text1"/>
          <w:lang w:val="es-CO"/>
        </w:rPr>
        <w:drawing>
          <wp:inline distT="0" distB="0" distL="0" distR="0" wp14:anchorId="30C2652D" wp14:editId="61B437F2">
            <wp:extent cx="1589766" cy="174498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01003" cy="1757314"/>
                    </a:xfrm>
                    <a:prstGeom prst="rect">
                      <a:avLst/>
                    </a:prstGeom>
                  </pic:spPr>
                </pic:pic>
              </a:graphicData>
            </a:graphic>
          </wp:inline>
        </w:drawing>
      </w:r>
    </w:p>
    <w:p w14:paraId="0C93D110"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br/>
        <w:t>- Estructuras de Control: Condicionales</w:t>
      </w:r>
    </w:p>
    <w:p w14:paraId="1CF6BE72" w14:textId="5169C778"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3FCC601C" wp14:editId="3BF24190">
            <wp:extent cx="1836420" cy="2008413"/>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3070" cy="2026623"/>
                    </a:xfrm>
                    <a:prstGeom prst="rect">
                      <a:avLst/>
                    </a:prstGeom>
                  </pic:spPr>
                </pic:pic>
              </a:graphicData>
            </a:graphic>
          </wp:inline>
        </w:drawing>
      </w:r>
      <w:r w:rsidRPr="00B61186">
        <w:rPr>
          <w:rFonts w:ascii="Times New Roman" w:hAnsi="Times New Roman" w:cs="Times New Roman"/>
          <w:noProof/>
          <w:color w:val="000000" w:themeColor="text1"/>
          <w:lang w:val="es-CO"/>
        </w:rPr>
        <w:drawing>
          <wp:inline distT="0" distB="0" distL="0" distR="0" wp14:anchorId="48D039C9" wp14:editId="7958BB84">
            <wp:extent cx="1905000" cy="2018328"/>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24701" cy="2039201"/>
                    </a:xfrm>
                    <a:prstGeom prst="rect">
                      <a:avLst/>
                    </a:prstGeom>
                  </pic:spPr>
                </pic:pic>
              </a:graphicData>
            </a:graphic>
          </wp:inline>
        </w:drawing>
      </w:r>
    </w:p>
    <w:p w14:paraId="084598B6"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br/>
        <w:t>- Estructuras de Control: Bucles</w:t>
      </w:r>
    </w:p>
    <w:p w14:paraId="3155B08E" w14:textId="0AEACE52"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5B830DF0" wp14:editId="681AF48F">
            <wp:extent cx="1904542" cy="208026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8593" cy="2095608"/>
                    </a:xfrm>
                    <a:prstGeom prst="rect">
                      <a:avLst/>
                    </a:prstGeom>
                  </pic:spPr>
                </pic:pic>
              </a:graphicData>
            </a:graphic>
          </wp:inline>
        </w:drawing>
      </w:r>
      <w:r w:rsidRPr="00B61186">
        <w:rPr>
          <w:rFonts w:ascii="Times New Roman" w:hAnsi="Times New Roman" w:cs="Times New Roman"/>
          <w:noProof/>
          <w:color w:val="000000" w:themeColor="text1"/>
          <w:lang w:val="es-CO"/>
        </w:rPr>
        <w:drawing>
          <wp:inline distT="0" distB="0" distL="0" distR="0" wp14:anchorId="4F94B469" wp14:editId="178B7716">
            <wp:extent cx="1821180" cy="2097458"/>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5900" cy="2114411"/>
                    </a:xfrm>
                    <a:prstGeom prst="rect">
                      <a:avLst/>
                    </a:prstGeom>
                  </pic:spPr>
                </pic:pic>
              </a:graphicData>
            </a:graphic>
          </wp:inline>
        </w:drawing>
      </w:r>
    </w:p>
    <w:p w14:paraId="05503B7B"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br/>
        <w:t>- Funciones/Modularidad</w:t>
      </w:r>
    </w:p>
    <w:p w14:paraId="7FFBCF13" w14:textId="6E71AA37"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1527275F" wp14:editId="1E6F14AE">
            <wp:extent cx="1956961" cy="199644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78394" cy="2018305"/>
                    </a:xfrm>
                    <a:prstGeom prst="rect">
                      <a:avLst/>
                    </a:prstGeom>
                  </pic:spPr>
                </pic:pic>
              </a:graphicData>
            </a:graphic>
          </wp:inline>
        </w:drawing>
      </w:r>
      <w:r w:rsidRPr="00B61186">
        <w:rPr>
          <w:rFonts w:ascii="Times New Roman" w:hAnsi="Times New Roman" w:cs="Times New Roman"/>
          <w:noProof/>
          <w:color w:val="000000" w:themeColor="text1"/>
          <w:lang w:val="es-CO"/>
        </w:rPr>
        <w:drawing>
          <wp:inline distT="0" distB="0" distL="0" distR="0" wp14:anchorId="17479504" wp14:editId="77BB9D9B">
            <wp:extent cx="1866900" cy="2032601"/>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81322" cy="2048303"/>
                    </a:xfrm>
                    <a:prstGeom prst="rect">
                      <a:avLst/>
                    </a:prstGeom>
                  </pic:spPr>
                </pic:pic>
              </a:graphicData>
            </a:graphic>
          </wp:inline>
        </w:drawing>
      </w:r>
    </w:p>
    <w:p w14:paraId="4EEA28C0" w14:textId="77777777" w:rsidR="00B61186" w:rsidRDefault="005C55C2" w:rsidP="005C55C2">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br/>
        <w:t>- Abstracción/Simplificación</w:t>
      </w:r>
    </w:p>
    <w:p w14:paraId="52A56FE4" w14:textId="272176C6"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70FACE19" wp14:editId="4CFC895F">
            <wp:extent cx="1790700" cy="1997529"/>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2697" cy="1999757"/>
                    </a:xfrm>
                    <a:prstGeom prst="rect">
                      <a:avLst/>
                    </a:prstGeom>
                  </pic:spPr>
                </pic:pic>
              </a:graphicData>
            </a:graphic>
          </wp:inline>
        </w:drawing>
      </w:r>
      <w:r w:rsidRPr="00B61186">
        <w:rPr>
          <w:rFonts w:ascii="Times New Roman" w:hAnsi="Times New Roman" w:cs="Times New Roman"/>
          <w:noProof/>
          <w:color w:val="000000" w:themeColor="text1"/>
          <w:lang w:val="es-CO"/>
        </w:rPr>
        <w:drawing>
          <wp:inline distT="0" distB="0" distL="0" distR="0" wp14:anchorId="04B2DDD6" wp14:editId="4BF59351">
            <wp:extent cx="1761067" cy="195072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66610" cy="1956860"/>
                    </a:xfrm>
                    <a:prstGeom prst="rect">
                      <a:avLst/>
                    </a:prstGeom>
                  </pic:spPr>
                </pic:pic>
              </a:graphicData>
            </a:graphic>
          </wp:inline>
        </w:drawing>
      </w:r>
    </w:p>
    <w:p w14:paraId="3EBEA542" w14:textId="77777777" w:rsidR="00B61186" w:rsidRDefault="005C55C2" w:rsidP="005C55C2">
      <w:pPr>
        <w:rPr>
          <w:rFonts w:ascii="Times New Roman" w:hAnsi="Times New Roman" w:cs="Times New Roman"/>
          <w:color w:val="000000" w:themeColor="text1"/>
          <w:lang w:val="es-CO"/>
        </w:rPr>
      </w:pPr>
      <w:r>
        <w:rPr>
          <w:rFonts w:ascii="Times New Roman" w:hAnsi="Times New Roman" w:cs="Times New Roman"/>
          <w:color w:val="000000" w:themeColor="text1"/>
          <w:lang w:val="es-CO"/>
        </w:rPr>
        <w:br/>
        <w:t>- Pensamiento lógico y deductivo</w:t>
      </w:r>
    </w:p>
    <w:p w14:paraId="719E525A" w14:textId="344B56FB"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100486D4" wp14:editId="3BD2C032">
            <wp:extent cx="1864360" cy="21241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75701" cy="2137021"/>
                    </a:xfrm>
                    <a:prstGeom prst="rect">
                      <a:avLst/>
                    </a:prstGeom>
                  </pic:spPr>
                </pic:pic>
              </a:graphicData>
            </a:graphic>
          </wp:inline>
        </w:drawing>
      </w:r>
      <w:r w:rsidRPr="00B61186">
        <w:rPr>
          <w:noProof/>
        </w:rPr>
        <w:t xml:space="preserve"> </w:t>
      </w:r>
      <w:r w:rsidRPr="00B61186">
        <w:rPr>
          <w:rFonts w:ascii="Times New Roman" w:hAnsi="Times New Roman" w:cs="Times New Roman"/>
          <w:noProof/>
          <w:color w:val="000000" w:themeColor="text1"/>
          <w:lang w:val="es-CO"/>
        </w:rPr>
        <w:drawing>
          <wp:inline distT="0" distB="0" distL="0" distR="0" wp14:anchorId="515EDC66" wp14:editId="6B51560D">
            <wp:extent cx="1859280" cy="2071096"/>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70750" cy="2083872"/>
                    </a:xfrm>
                    <a:prstGeom prst="rect">
                      <a:avLst/>
                    </a:prstGeom>
                  </pic:spPr>
                </pic:pic>
              </a:graphicData>
            </a:graphic>
          </wp:inline>
        </w:drawing>
      </w:r>
    </w:p>
    <w:p w14:paraId="5E3576F9" w14:textId="77777777" w:rsidR="00B61186" w:rsidRDefault="005C55C2" w:rsidP="005C55C2">
      <w:pPr>
        <w:rPr>
          <w:rFonts w:ascii="Times New Roman" w:hAnsi="Times New Roman" w:cs="Times New Roman"/>
          <w:color w:val="000000" w:themeColor="text1"/>
          <w:lang w:val="es-CO"/>
        </w:rPr>
      </w:pPr>
      <w:r>
        <w:rPr>
          <w:rFonts w:ascii="Times New Roman" w:hAnsi="Times New Roman" w:cs="Times New Roman"/>
          <w:color w:val="000000" w:themeColor="text1"/>
          <w:lang w:val="es-CO"/>
        </w:rPr>
        <w:br/>
        <w:t>- Toma de decisiones y evaluación de opciones</w:t>
      </w:r>
    </w:p>
    <w:p w14:paraId="6D2009AE" w14:textId="73414B67" w:rsidR="00B61186" w:rsidRDefault="00B61186" w:rsidP="00B61186">
      <w:pPr>
        <w:jc w:val="center"/>
        <w:rPr>
          <w:rFonts w:ascii="Times New Roman" w:hAnsi="Times New Roman" w:cs="Times New Roman"/>
          <w:color w:val="000000" w:themeColor="text1"/>
          <w:lang w:val="es-CO"/>
        </w:rPr>
      </w:pPr>
      <w:r w:rsidRPr="00B61186">
        <w:rPr>
          <w:rFonts w:ascii="Times New Roman" w:hAnsi="Times New Roman" w:cs="Times New Roman"/>
          <w:noProof/>
          <w:color w:val="000000" w:themeColor="text1"/>
          <w:lang w:val="es-CO"/>
        </w:rPr>
        <w:drawing>
          <wp:inline distT="0" distB="0" distL="0" distR="0" wp14:anchorId="01A1EAEF" wp14:editId="5DDF3E66">
            <wp:extent cx="1836420" cy="2016682"/>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37947" cy="2018358"/>
                    </a:xfrm>
                    <a:prstGeom prst="rect">
                      <a:avLst/>
                    </a:prstGeom>
                  </pic:spPr>
                </pic:pic>
              </a:graphicData>
            </a:graphic>
          </wp:inline>
        </w:drawing>
      </w:r>
      <w:r w:rsidRPr="00B61186">
        <w:rPr>
          <w:noProof/>
        </w:rPr>
        <w:t xml:space="preserve"> </w:t>
      </w:r>
      <w:r w:rsidRPr="00B61186">
        <w:rPr>
          <w:rFonts w:ascii="Times New Roman" w:hAnsi="Times New Roman" w:cs="Times New Roman"/>
          <w:noProof/>
          <w:color w:val="000000" w:themeColor="text1"/>
          <w:lang w:val="es-CO"/>
        </w:rPr>
        <w:drawing>
          <wp:inline distT="0" distB="0" distL="0" distR="0" wp14:anchorId="38B13363" wp14:editId="65372B3D">
            <wp:extent cx="1859280" cy="2009875"/>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66469" cy="2017646"/>
                    </a:xfrm>
                    <a:prstGeom prst="rect">
                      <a:avLst/>
                    </a:prstGeom>
                  </pic:spPr>
                </pic:pic>
              </a:graphicData>
            </a:graphic>
          </wp:inline>
        </w:drawing>
      </w:r>
    </w:p>
    <w:p w14:paraId="5B930ED0" w14:textId="44222631" w:rsidR="005C55C2" w:rsidRDefault="005C55C2" w:rsidP="005C55C2">
      <w:pPr>
        <w:rPr>
          <w:rFonts w:ascii="Times New Roman" w:hAnsi="Times New Roman" w:cs="Times New Roman"/>
          <w:color w:val="000000" w:themeColor="text1"/>
          <w:lang w:val="es-CO"/>
        </w:rPr>
      </w:pPr>
      <w:r>
        <w:rPr>
          <w:rFonts w:ascii="Times New Roman" w:hAnsi="Times New Roman" w:cs="Times New Roman"/>
          <w:color w:val="000000" w:themeColor="text1"/>
          <w:lang w:val="es-CO"/>
        </w:rPr>
        <w:lastRenderedPageBreak/>
        <w:br/>
        <w:t>- Solucion creativa de problemas</w:t>
      </w:r>
    </w:p>
    <w:p w14:paraId="1DE26882" w14:textId="72ECD458" w:rsidR="00B61186" w:rsidRDefault="00744151" w:rsidP="00744151">
      <w:pPr>
        <w:jc w:val="center"/>
        <w:rPr>
          <w:rFonts w:ascii="Times New Roman" w:hAnsi="Times New Roman" w:cs="Times New Roman"/>
          <w:color w:val="000000" w:themeColor="text1"/>
          <w:lang w:val="es-CO"/>
        </w:rPr>
      </w:pPr>
      <w:r w:rsidRPr="00744151">
        <w:rPr>
          <w:rFonts w:ascii="Times New Roman" w:hAnsi="Times New Roman" w:cs="Times New Roman"/>
          <w:noProof/>
          <w:color w:val="000000" w:themeColor="text1"/>
          <w:lang w:val="es-CO"/>
        </w:rPr>
        <w:drawing>
          <wp:inline distT="0" distB="0" distL="0" distR="0" wp14:anchorId="7D66CC57" wp14:editId="7C0F1ED9">
            <wp:extent cx="2322195" cy="265811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2133" cy="2669486"/>
                    </a:xfrm>
                    <a:prstGeom prst="rect">
                      <a:avLst/>
                    </a:prstGeom>
                  </pic:spPr>
                </pic:pic>
              </a:graphicData>
            </a:graphic>
          </wp:inline>
        </w:drawing>
      </w:r>
      <w:r w:rsidRPr="00744151">
        <w:rPr>
          <w:rFonts w:ascii="Times New Roman" w:hAnsi="Times New Roman" w:cs="Times New Roman"/>
          <w:noProof/>
          <w:color w:val="000000" w:themeColor="text1"/>
          <w:lang w:val="es-CO"/>
        </w:rPr>
        <w:drawing>
          <wp:inline distT="0" distB="0" distL="0" distR="0" wp14:anchorId="13388B81" wp14:editId="27D3D056">
            <wp:extent cx="2400300" cy="2624627"/>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22232" cy="2648609"/>
                    </a:xfrm>
                    <a:prstGeom prst="rect">
                      <a:avLst/>
                    </a:prstGeom>
                  </pic:spPr>
                </pic:pic>
              </a:graphicData>
            </a:graphic>
          </wp:inline>
        </w:drawing>
      </w:r>
    </w:p>
    <w:p w14:paraId="71FBCBC7" w14:textId="77777777" w:rsidR="00B61186" w:rsidRDefault="00B61186" w:rsidP="005C55C2">
      <w:pPr>
        <w:rPr>
          <w:rFonts w:ascii="Times New Roman" w:hAnsi="Times New Roman" w:cs="Times New Roman"/>
          <w:color w:val="000000" w:themeColor="text1"/>
          <w:lang w:val="es-CO"/>
        </w:rPr>
      </w:pPr>
    </w:p>
    <w:p w14:paraId="4BEE45CD" w14:textId="306DAF96" w:rsidR="005C55C2" w:rsidRDefault="005C55C2" w:rsidP="005C55C2">
      <w:pPr>
        <w:pStyle w:val="Prrafodelista"/>
        <w:numPr>
          <w:ilvl w:val="0"/>
          <w:numId w:val="10"/>
        </w:num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Puedes cambiar de módulo en cualquier momento usando el menú flotante.</w:t>
      </w:r>
    </w:p>
    <w:p w14:paraId="3B85BCE2" w14:textId="23C46162" w:rsidR="002E0A14" w:rsidRDefault="002E0A14" w:rsidP="002E0A14">
      <w:pPr>
        <w:pStyle w:val="Prrafodelista"/>
        <w:rPr>
          <w:rFonts w:ascii="Times New Roman" w:hAnsi="Times New Roman" w:cs="Times New Roman"/>
          <w:color w:val="000000" w:themeColor="text1"/>
          <w:lang w:val="es-CO"/>
        </w:rPr>
      </w:pPr>
    </w:p>
    <w:p w14:paraId="4E6BB4D7" w14:textId="41C45EC6" w:rsidR="002E0A14" w:rsidRPr="002E0A14" w:rsidRDefault="002E0A14" w:rsidP="002E0A14">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Navegación general: Menú flotante y cómo moverte</w:t>
      </w:r>
    </w:p>
    <w:p w14:paraId="77A6CCB9" w14:textId="2566AFF8" w:rsidR="002E0A14" w:rsidRPr="005C55C2" w:rsidRDefault="002E0A14" w:rsidP="002E0A14">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La navegación es sencilla gracias a un menú flotante en la esquina inferior derecha. Este menú te permite avanzar, retroceder o volver al inicio en cualquier momento.</w:t>
      </w:r>
    </w:p>
    <w:p w14:paraId="07C07850" w14:textId="7DD43D4C" w:rsidR="002E0A14" w:rsidRDefault="002E0A14" w:rsidP="002E0A14">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090253BE" wp14:editId="39534C88">
            <wp:extent cx="5864128" cy="2987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flotante.png"/>
                    <pic:cNvPicPr/>
                  </pic:nvPicPr>
                  <pic:blipFill>
                    <a:blip r:embed="rId31"/>
                    <a:stretch>
                      <a:fillRect/>
                    </a:stretch>
                  </pic:blipFill>
                  <pic:spPr>
                    <a:xfrm>
                      <a:off x="0" y="0"/>
                      <a:ext cx="5897435" cy="3004006"/>
                    </a:xfrm>
                    <a:prstGeom prst="rect">
                      <a:avLst/>
                    </a:prstGeom>
                  </pic:spPr>
                </pic:pic>
              </a:graphicData>
            </a:graphic>
          </wp:inline>
        </w:drawing>
      </w:r>
    </w:p>
    <w:p w14:paraId="58987DD1" w14:textId="77777777" w:rsidR="002E0A14" w:rsidRPr="005C55C2" w:rsidRDefault="002E0A14" w:rsidP="002E0A14">
      <w:pPr>
        <w:jc w:val="center"/>
        <w:rPr>
          <w:rFonts w:ascii="Times New Roman" w:hAnsi="Times New Roman" w:cs="Times New Roman"/>
          <w:color w:val="000000" w:themeColor="text1"/>
          <w:lang w:val="es-CO"/>
        </w:rPr>
      </w:pPr>
    </w:p>
    <w:p w14:paraId="7A0A866C" w14:textId="029B26D7" w:rsidR="002E0A14" w:rsidRDefault="002E0A14" w:rsidP="00744151">
      <w:pPr>
        <w:ind w:left="720"/>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t>• Botón azul: Avanza al siguiente módulo o sección.</w:t>
      </w:r>
      <w:r w:rsidRPr="005C55C2">
        <w:rPr>
          <w:rFonts w:ascii="Times New Roman" w:hAnsi="Times New Roman" w:cs="Times New Roman"/>
          <w:color w:val="000000" w:themeColor="text1"/>
          <w:lang w:val="es-CO"/>
        </w:rPr>
        <w:br/>
        <w:t>• Botón amarillo: Retrocede al anterior.</w:t>
      </w:r>
      <w:r w:rsidRPr="005C55C2">
        <w:rPr>
          <w:rFonts w:ascii="Times New Roman" w:hAnsi="Times New Roman" w:cs="Times New Roman"/>
          <w:color w:val="000000" w:themeColor="text1"/>
          <w:lang w:val="es-CO"/>
        </w:rPr>
        <w:br/>
        <w:t>• Botón verde: Regresa al menú principal.</w:t>
      </w:r>
    </w:p>
    <w:p w14:paraId="4B60540B" w14:textId="77777777" w:rsidR="002E0A14" w:rsidRPr="005C55C2" w:rsidRDefault="002E0A14" w:rsidP="002E0A14">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Al pasar el mouse sobre cada botón, verás un mensaje que explica su función.</w:t>
      </w:r>
    </w:p>
    <w:p w14:paraId="4984FD17" w14:textId="77777777" w:rsidR="002E0A14" w:rsidRPr="005C55C2" w:rsidRDefault="002E0A14" w:rsidP="002E0A14">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4BABD333" wp14:editId="19D2248B">
            <wp:extent cx="3048000" cy="2729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flotante-2.png"/>
                    <pic:cNvPicPr/>
                  </pic:nvPicPr>
                  <pic:blipFill>
                    <a:blip r:embed="rId32"/>
                    <a:stretch>
                      <a:fillRect/>
                    </a:stretch>
                  </pic:blipFill>
                  <pic:spPr>
                    <a:xfrm>
                      <a:off x="0" y="0"/>
                      <a:ext cx="3056977" cy="2737060"/>
                    </a:xfrm>
                    <a:prstGeom prst="rect">
                      <a:avLst/>
                    </a:prstGeom>
                  </pic:spPr>
                </pic:pic>
              </a:graphicData>
            </a:graphic>
          </wp:inline>
        </w:drawing>
      </w:r>
    </w:p>
    <w:p w14:paraId="36F99286" w14:textId="6E2F3DE7" w:rsidR="002E0A14" w:rsidRPr="00744151" w:rsidRDefault="002E0A14" w:rsidP="002E0A14">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Si te pierdes, usa el botón verde para volver al menú principal sin perder tu progreso.</w:t>
      </w:r>
    </w:p>
    <w:p w14:paraId="0EF8A21E"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Ejemplos dinámicos: Cómo aprender con casos reales</w:t>
      </w:r>
    </w:p>
    <w:p w14:paraId="737007CD"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Cada módulo incluye ejemplos inspirados en situaciones cotidianas. Estos ejemplos te muestran cómo aplicar la lógica de programación para resolver problemas reales.</w:t>
      </w:r>
    </w:p>
    <w:p w14:paraId="2BE83870"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72348BE3" wp14:editId="6209F2C0">
            <wp:extent cx="5870037" cy="30022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emplos.png"/>
                    <pic:cNvPicPr/>
                  </pic:nvPicPr>
                  <pic:blipFill>
                    <a:blip r:embed="rId33"/>
                    <a:stretch>
                      <a:fillRect/>
                    </a:stretch>
                  </pic:blipFill>
                  <pic:spPr>
                    <a:xfrm>
                      <a:off x="0" y="0"/>
                      <a:ext cx="5882299" cy="3008552"/>
                    </a:xfrm>
                    <a:prstGeom prst="rect">
                      <a:avLst/>
                    </a:prstGeom>
                  </pic:spPr>
                </pic:pic>
              </a:graphicData>
            </a:graphic>
          </wp:inline>
        </w:drawing>
      </w:r>
    </w:p>
    <w:p w14:paraId="06C9E8FF"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t>Los ejemplos se presentan paso a paso. Puedes avanzar o retroceder entre los pasos usando los botones azules y amarillos. Reflexiona sobre las preguntas interactivas para fortalecer tu comprensión.</w:t>
      </w:r>
    </w:p>
    <w:p w14:paraId="0AFC3CFB"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2100A574" wp14:editId="4F256133">
            <wp:extent cx="5852160" cy="24097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cion-ejemplo.png"/>
                    <pic:cNvPicPr/>
                  </pic:nvPicPr>
                  <pic:blipFill>
                    <a:blip r:embed="rId34"/>
                    <a:stretch>
                      <a:fillRect/>
                    </a:stretch>
                  </pic:blipFill>
                  <pic:spPr>
                    <a:xfrm>
                      <a:off x="0" y="0"/>
                      <a:ext cx="5865661" cy="2415273"/>
                    </a:xfrm>
                    <a:prstGeom prst="rect">
                      <a:avLst/>
                    </a:prstGeom>
                  </pic:spPr>
                </pic:pic>
              </a:graphicData>
            </a:graphic>
          </wp:inline>
        </w:drawing>
      </w:r>
    </w:p>
    <w:p w14:paraId="09BC2175" w14:textId="77777777" w:rsidR="005C55C2" w:rsidRP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Si no entiendes un paso, vuelve atrás y repítelo. La clave es practicar y analizar cada parte del proceso.</w:t>
      </w:r>
    </w:p>
    <w:p w14:paraId="115C48CB"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Ejercicios interactivos: Cómo practicar y validar tu lógica</w:t>
      </w:r>
    </w:p>
    <w:p w14:paraId="1C614B92"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Pon a prueba lo aprendido resolviendo ejercicios prácticos. Cada ejercicio te plantea un reto y te guía para resolverlo usando bloques visuales.</w:t>
      </w:r>
    </w:p>
    <w:p w14:paraId="5B9CDFE0"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6D1AAF32" wp14:editId="2D276B20">
            <wp:extent cx="6043643" cy="3078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ercicios.png"/>
                    <pic:cNvPicPr/>
                  </pic:nvPicPr>
                  <pic:blipFill>
                    <a:blip r:embed="rId35"/>
                    <a:stretch>
                      <a:fillRect/>
                    </a:stretch>
                  </pic:blipFill>
                  <pic:spPr>
                    <a:xfrm>
                      <a:off x="0" y="0"/>
                      <a:ext cx="6058396" cy="3085995"/>
                    </a:xfrm>
                    <a:prstGeom prst="rect">
                      <a:avLst/>
                    </a:prstGeom>
                  </pic:spPr>
                </pic:pic>
              </a:graphicData>
            </a:graphic>
          </wp:inline>
        </w:drawing>
      </w:r>
    </w:p>
    <w:p w14:paraId="2C458B4A"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Lee las instrucciones, arrastra los bloques y construye tu solución. Usa los botones de navegación para avanzar o retroceder entre ejercicios. Puedes reiniciar el ejercicio en cualquier momento.</w:t>
      </w:r>
    </w:p>
    <w:p w14:paraId="02FD537A" w14:textId="77777777" w:rsidR="005C55C2" w:rsidRP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lastRenderedPageBreak/>
        <w:t>Tip: Si te equivocas, no te preocupes. Reinicia y vuelve a intentarlo. Aprender de los errores es parte del proceso.</w:t>
      </w:r>
    </w:p>
    <w:p w14:paraId="4B782EA2"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t>Diagrama de flujo y modo paso a paso</w:t>
      </w:r>
    </w:p>
    <w:p w14:paraId="5CA1E959"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Muchos ejercicios y ejemplos incluyen diagramas de flujo. Estos diagramas te ayudan a visualizar la lógica y el orden de los pasos. Observa cómo se conectan los bloques y sigue el flujo para entender el proceso.</w:t>
      </w:r>
    </w:p>
    <w:p w14:paraId="4A81ECC6"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65A72B86" wp14:editId="4C0B6F68">
            <wp:extent cx="5714089" cy="47153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o-a-paso.png"/>
                    <pic:cNvPicPr/>
                  </pic:nvPicPr>
                  <pic:blipFill>
                    <a:blip r:embed="rId36"/>
                    <a:stretch>
                      <a:fillRect/>
                    </a:stretch>
                  </pic:blipFill>
                  <pic:spPr>
                    <a:xfrm>
                      <a:off x="0" y="0"/>
                      <a:ext cx="5729093" cy="4727692"/>
                    </a:xfrm>
                    <a:prstGeom prst="rect">
                      <a:avLst/>
                    </a:prstGeom>
                  </pic:spPr>
                </pic:pic>
              </a:graphicData>
            </a:graphic>
          </wp:inline>
        </w:drawing>
      </w:r>
    </w:p>
    <w:p w14:paraId="756541EA" w14:textId="77777777" w:rsidR="005C55C2" w:rsidRP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El avance se muestra en porcentaje. Puedes reiniciar el ejercicio en cualquier momento para practicar desde el inicio.</w:t>
      </w:r>
    </w:p>
    <w:p w14:paraId="2233D2B5" w14:textId="77777777" w:rsidR="005C55C2" w:rsidRDefault="005C55C2" w:rsidP="005C55C2">
      <w:pPr>
        <w:jc w:val="both"/>
        <w:rPr>
          <w:rFonts w:ascii="Times New Roman" w:hAnsi="Times New Roman" w:cs="Times New Roman"/>
          <w:color w:val="000000" w:themeColor="text1"/>
          <w:lang w:val="es-CO"/>
        </w:rPr>
      </w:pPr>
    </w:p>
    <w:p w14:paraId="2C93725E" w14:textId="77777777" w:rsidR="005C55C2" w:rsidRDefault="005C55C2" w:rsidP="005C55C2">
      <w:pPr>
        <w:jc w:val="both"/>
        <w:rPr>
          <w:rFonts w:ascii="Times New Roman" w:hAnsi="Times New Roman" w:cs="Times New Roman"/>
          <w:color w:val="000000" w:themeColor="text1"/>
          <w:lang w:val="es-CO"/>
        </w:rPr>
      </w:pPr>
    </w:p>
    <w:p w14:paraId="57CF4559" w14:textId="77777777" w:rsidR="005C55C2" w:rsidRDefault="005C55C2" w:rsidP="005C55C2">
      <w:pPr>
        <w:jc w:val="both"/>
        <w:rPr>
          <w:rFonts w:ascii="Times New Roman" w:hAnsi="Times New Roman" w:cs="Times New Roman"/>
          <w:color w:val="000000" w:themeColor="text1"/>
          <w:lang w:val="es-CO"/>
        </w:rPr>
      </w:pPr>
    </w:p>
    <w:p w14:paraId="4856D2D0" w14:textId="77777777" w:rsidR="005C55C2" w:rsidRDefault="005C55C2" w:rsidP="005C55C2">
      <w:pPr>
        <w:jc w:val="both"/>
        <w:rPr>
          <w:rFonts w:ascii="Times New Roman" w:hAnsi="Times New Roman" w:cs="Times New Roman"/>
          <w:color w:val="000000" w:themeColor="text1"/>
          <w:lang w:val="es-CO"/>
        </w:rPr>
      </w:pPr>
    </w:p>
    <w:p w14:paraId="168B6E67" w14:textId="77777777" w:rsidR="005C55C2" w:rsidRPr="005C55C2" w:rsidRDefault="005C55C2" w:rsidP="005C55C2">
      <w:pPr>
        <w:jc w:val="both"/>
        <w:rPr>
          <w:rFonts w:ascii="Times New Roman" w:hAnsi="Times New Roman" w:cs="Times New Roman"/>
          <w:color w:val="000000" w:themeColor="text1"/>
          <w:lang w:val="es-CO"/>
        </w:rPr>
      </w:pPr>
    </w:p>
    <w:p w14:paraId="489EB3FB"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lastRenderedPageBreak/>
        <w:t>Uso de Blockly: Programar sin escribir código</w:t>
      </w:r>
    </w:p>
    <w:p w14:paraId="0B6B7556"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Blockly es una herramienta visual que te permite programar arrastrando y uniendo bloques. Así puedes centrarte en la lógica sin preocuparte por la sintaxis.</w:t>
      </w:r>
    </w:p>
    <w:p w14:paraId="34810CDB" w14:textId="77777777" w:rsidR="005C55C2" w:rsidRPr="005C55C2" w:rsidRDefault="005C55C2" w:rsidP="005C55C2">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2BE07CAB" wp14:editId="2F1C5A51">
            <wp:extent cx="5692892" cy="3870960"/>
            <wp:effectExtent l="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ly.png"/>
                    <pic:cNvPicPr/>
                  </pic:nvPicPr>
                  <pic:blipFill>
                    <a:blip r:embed="rId37"/>
                    <a:stretch>
                      <a:fillRect/>
                    </a:stretch>
                  </pic:blipFill>
                  <pic:spPr>
                    <a:xfrm>
                      <a:off x="0" y="0"/>
                      <a:ext cx="5705137" cy="3879286"/>
                    </a:xfrm>
                    <a:prstGeom prst="rect">
                      <a:avLst/>
                    </a:prstGeom>
                  </pic:spPr>
                </pic:pic>
              </a:graphicData>
            </a:graphic>
          </wp:inline>
        </w:drawing>
      </w:r>
    </w:p>
    <w:p w14:paraId="55D6F244"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Selecciona bloques de la barra lateral (variables, lógica, bucles, etc.), arrástralos al área de trabajo y únelos para construir tu solución. Haz clic en Validar para comprobar si tu lógica es correcta.</w:t>
      </w:r>
    </w:p>
    <w:p w14:paraId="32190A33" w14:textId="77777777" w:rsidR="005C55C2" w:rsidRDefault="005C55C2" w:rsidP="005C55C2">
      <w:pPr>
        <w:pStyle w:val="Prrafodelista"/>
        <w:numPr>
          <w:ilvl w:val="0"/>
          <w:numId w:val="10"/>
        </w:num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Tip: Usa las herramientas de la derecha para centrar, acercar, alejar o eliminar bloques según lo necesites.</w:t>
      </w:r>
    </w:p>
    <w:p w14:paraId="18B8F947" w14:textId="77777777" w:rsidR="005C55C2" w:rsidRDefault="005C55C2" w:rsidP="005C55C2">
      <w:pPr>
        <w:jc w:val="both"/>
        <w:rPr>
          <w:rFonts w:ascii="Times New Roman" w:hAnsi="Times New Roman" w:cs="Times New Roman"/>
          <w:color w:val="000000" w:themeColor="text1"/>
          <w:lang w:val="es-CO"/>
        </w:rPr>
      </w:pPr>
    </w:p>
    <w:p w14:paraId="30ABCB1F" w14:textId="77777777" w:rsidR="005C55C2" w:rsidRDefault="005C55C2" w:rsidP="005C55C2">
      <w:pPr>
        <w:jc w:val="both"/>
        <w:rPr>
          <w:rFonts w:ascii="Times New Roman" w:hAnsi="Times New Roman" w:cs="Times New Roman"/>
          <w:color w:val="000000" w:themeColor="text1"/>
          <w:lang w:val="es-CO"/>
        </w:rPr>
      </w:pPr>
    </w:p>
    <w:p w14:paraId="07A2F8AB" w14:textId="77777777" w:rsidR="005C55C2" w:rsidRDefault="005C55C2" w:rsidP="005C55C2">
      <w:pPr>
        <w:jc w:val="both"/>
        <w:rPr>
          <w:rFonts w:ascii="Times New Roman" w:hAnsi="Times New Roman" w:cs="Times New Roman"/>
          <w:color w:val="000000" w:themeColor="text1"/>
          <w:lang w:val="es-CO"/>
        </w:rPr>
      </w:pPr>
    </w:p>
    <w:p w14:paraId="7FAE06EA" w14:textId="77777777" w:rsidR="005C55C2" w:rsidRDefault="005C55C2" w:rsidP="005C55C2">
      <w:pPr>
        <w:jc w:val="both"/>
        <w:rPr>
          <w:rFonts w:ascii="Times New Roman" w:hAnsi="Times New Roman" w:cs="Times New Roman"/>
          <w:color w:val="000000" w:themeColor="text1"/>
          <w:lang w:val="es-CO"/>
        </w:rPr>
      </w:pPr>
    </w:p>
    <w:p w14:paraId="5332E027" w14:textId="77777777" w:rsidR="005C55C2" w:rsidRDefault="005C55C2" w:rsidP="005C55C2">
      <w:pPr>
        <w:jc w:val="both"/>
        <w:rPr>
          <w:rFonts w:ascii="Times New Roman" w:hAnsi="Times New Roman" w:cs="Times New Roman"/>
          <w:color w:val="000000" w:themeColor="text1"/>
          <w:lang w:val="es-CO"/>
        </w:rPr>
      </w:pPr>
    </w:p>
    <w:p w14:paraId="3A6D3EB3" w14:textId="77777777" w:rsidR="005C55C2" w:rsidRPr="005C55C2" w:rsidRDefault="005C55C2" w:rsidP="005C55C2">
      <w:pPr>
        <w:jc w:val="both"/>
        <w:rPr>
          <w:rFonts w:ascii="Times New Roman" w:hAnsi="Times New Roman" w:cs="Times New Roman"/>
          <w:color w:val="000000" w:themeColor="text1"/>
          <w:lang w:val="es-CO"/>
        </w:rPr>
      </w:pPr>
    </w:p>
    <w:p w14:paraId="05A904CC" w14:textId="77777777" w:rsidR="005C55C2" w:rsidRPr="005C55C2" w:rsidRDefault="005C55C2" w:rsidP="005C55C2">
      <w:pPr>
        <w:pStyle w:val="Ttulo1"/>
        <w:jc w:val="both"/>
        <w:rPr>
          <w:rFonts w:ascii="Times New Roman" w:hAnsi="Times New Roman" w:cs="Times New Roman"/>
          <w:b/>
          <w:bCs/>
          <w:color w:val="000000" w:themeColor="text1"/>
          <w:sz w:val="24"/>
          <w:szCs w:val="24"/>
          <w:lang w:val="es-CO"/>
        </w:rPr>
      </w:pPr>
      <w:r w:rsidRPr="005C55C2">
        <w:rPr>
          <w:rFonts w:ascii="Times New Roman" w:hAnsi="Times New Roman" w:cs="Times New Roman"/>
          <w:b/>
          <w:bCs/>
          <w:color w:val="000000" w:themeColor="text1"/>
          <w:sz w:val="24"/>
          <w:szCs w:val="24"/>
          <w:lang w:val="es-CO"/>
        </w:rPr>
        <w:lastRenderedPageBreak/>
        <w:t>Selección de opciones en el módulo de variables</w:t>
      </w:r>
    </w:p>
    <w:p w14:paraId="4029B76A" w14:textId="77777777" w:rsidR="005C55C2" w:rsidRPr="005C55C2" w:rsidRDefault="005C55C2" w:rsidP="005C55C2">
      <w:pPr>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En el módulo de variables, puedes elegir entre diferentes ejemplos y ejercicios específicos. Haz clic en la opción deseada para explorar el contenido relacionado.</w:t>
      </w:r>
    </w:p>
    <w:p w14:paraId="1B6E24EB" w14:textId="77777777" w:rsidR="005C55C2" w:rsidRPr="005C55C2" w:rsidRDefault="005C55C2" w:rsidP="00176321">
      <w:pPr>
        <w:jc w:val="center"/>
        <w:rPr>
          <w:rFonts w:ascii="Times New Roman" w:hAnsi="Times New Roman" w:cs="Times New Roman"/>
          <w:color w:val="000000" w:themeColor="text1"/>
          <w:lang w:val="es-CO"/>
        </w:rPr>
      </w:pPr>
      <w:r w:rsidRPr="005C55C2">
        <w:rPr>
          <w:rFonts w:ascii="Times New Roman" w:hAnsi="Times New Roman" w:cs="Times New Roman"/>
          <w:noProof/>
          <w:color w:val="000000" w:themeColor="text1"/>
          <w:lang w:val="es-CO"/>
        </w:rPr>
        <w:drawing>
          <wp:inline distT="0" distB="0" distL="0" distR="0" wp14:anchorId="5DD8839A" wp14:editId="055DA8F8">
            <wp:extent cx="5527051" cy="2651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cionar-opcion.png"/>
                    <pic:cNvPicPr/>
                  </pic:nvPicPr>
                  <pic:blipFill>
                    <a:blip r:embed="rId38"/>
                    <a:stretch>
                      <a:fillRect/>
                    </a:stretch>
                  </pic:blipFill>
                  <pic:spPr>
                    <a:xfrm>
                      <a:off x="0" y="0"/>
                      <a:ext cx="5530711" cy="2653516"/>
                    </a:xfrm>
                    <a:prstGeom prst="rect">
                      <a:avLst/>
                    </a:prstGeom>
                  </pic:spPr>
                </pic:pic>
              </a:graphicData>
            </a:graphic>
          </wp:inline>
        </w:drawing>
      </w:r>
    </w:p>
    <w:p w14:paraId="6B8B02D1" w14:textId="77777777" w:rsidR="005C55C2" w:rsidRDefault="005C55C2" w:rsidP="00176321">
      <w:pPr>
        <w:pStyle w:val="Prrafodelista"/>
        <w:numPr>
          <w:ilvl w:val="0"/>
          <w:numId w:val="10"/>
        </w:numPr>
        <w:jc w:val="both"/>
        <w:rPr>
          <w:rFonts w:ascii="Times New Roman" w:hAnsi="Times New Roman" w:cs="Times New Roman"/>
          <w:color w:val="000000" w:themeColor="text1"/>
          <w:lang w:val="es-CO"/>
        </w:rPr>
      </w:pPr>
      <w:r w:rsidRPr="00176321">
        <w:rPr>
          <w:rFonts w:ascii="Times New Roman" w:hAnsi="Times New Roman" w:cs="Times New Roman"/>
          <w:color w:val="000000" w:themeColor="text1"/>
          <w:lang w:val="es-CO"/>
        </w:rPr>
        <w:t>Tip: Usa los botones de la izquierda para alternar entre ejemplos y ejercicios.</w:t>
      </w:r>
    </w:p>
    <w:p w14:paraId="69110FC3" w14:textId="77777777" w:rsidR="00906A5E" w:rsidRDefault="00906A5E" w:rsidP="00906A5E">
      <w:pPr>
        <w:jc w:val="both"/>
        <w:rPr>
          <w:rFonts w:ascii="Times New Roman" w:hAnsi="Times New Roman" w:cs="Times New Roman"/>
          <w:color w:val="000000" w:themeColor="text1"/>
          <w:lang w:val="es-CO"/>
        </w:rPr>
      </w:pPr>
    </w:p>
    <w:p w14:paraId="0583D179" w14:textId="149AA560" w:rsidR="00906A5E" w:rsidRDefault="00906A5E" w:rsidP="00906A5E">
      <w:pPr>
        <w:jc w:val="both"/>
        <w:rPr>
          <w:rFonts w:ascii="Times New Roman" w:hAnsi="Times New Roman" w:cs="Times New Roman"/>
          <w:b/>
          <w:bCs/>
          <w:color w:val="000000" w:themeColor="text1"/>
          <w:lang w:val="es-CO"/>
        </w:rPr>
      </w:pPr>
      <w:r w:rsidRPr="00906A5E">
        <w:rPr>
          <w:rFonts w:ascii="Times New Roman" w:hAnsi="Times New Roman" w:cs="Times New Roman"/>
          <w:b/>
          <w:bCs/>
          <w:color w:val="000000" w:themeColor="text1"/>
          <w:lang w:val="es-CO"/>
        </w:rPr>
        <w:t xml:space="preserve">Juegos como metodología de enseñanza.  </w:t>
      </w:r>
    </w:p>
    <w:p w14:paraId="01AD927C" w14:textId="380405DD" w:rsidR="00906A5E" w:rsidRPr="00906A5E" w:rsidRDefault="00906A5E" w:rsidP="00906A5E">
      <w:pPr>
        <w:jc w:val="both"/>
        <w:rPr>
          <w:rFonts w:ascii="Times New Roman" w:hAnsi="Times New Roman" w:cs="Times New Roman"/>
          <w:color w:val="000000" w:themeColor="text1"/>
          <w:lang w:val="es-CO"/>
        </w:rPr>
      </w:pPr>
      <w:r>
        <w:rPr>
          <w:rFonts w:ascii="Times New Roman" w:hAnsi="Times New Roman" w:cs="Times New Roman"/>
          <w:color w:val="000000" w:themeColor="text1"/>
          <w:lang w:val="es-CO"/>
        </w:rPr>
        <w:t>Uno de los juegos es arrastrar y soltar. Se entregan las instrucciones y mediante lógica el estudiante intenta resolver el reto, lo ejemplos cuentan con un paso a paso guiado, en cambio los ejercicios no, para aumentar su dificultad, la idea es que el estudiante pueda resolver los ejercicios sin ayuda y mejorar su abstracción y simplificación de problemas</w:t>
      </w:r>
    </w:p>
    <w:p w14:paraId="6FD8FDB0" w14:textId="058CFDFB" w:rsidR="00906A5E" w:rsidRDefault="00906A5E" w:rsidP="00906A5E">
      <w:pPr>
        <w:jc w:val="both"/>
        <w:rPr>
          <w:rFonts w:ascii="Times New Roman" w:hAnsi="Times New Roman" w:cs="Times New Roman"/>
          <w:color w:val="000000" w:themeColor="text1"/>
          <w:lang w:val="es-CO"/>
        </w:rPr>
      </w:pPr>
      <w:r w:rsidRPr="00906A5E">
        <w:rPr>
          <w:rFonts w:ascii="Times New Roman" w:hAnsi="Times New Roman" w:cs="Times New Roman"/>
          <w:color w:val="000000" w:themeColor="text1"/>
          <w:lang w:val="es-CO"/>
        </w:rPr>
        <w:drawing>
          <wp:inline distT="0" distB="0" distL="0" distR="0" wp14:anchorId="0CF828E1" wp14:editId="69E4E76B">
            <wp:extent cx="5612130" cy="286893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2130" cy="2868930"/>
                    </a:xfrm>
                    <a:prstGeom prst="rect">
                      <a:avLst/>
                    </a:prstGeom>
                  </pic:spPr>
                </pic:pic>
              </a:graphicData>
            </a:graphic>
          </wp:inline>
        </w:drawing>
      </w:r>
    </w:p>
    <w:p w14:paraId="5D2F29E8" w14:textId="382951D6" w:rsidR="00906A5E" w:rsidRPr="00906A5E" w:rsidRDefault="00906A5E" w:rsidP="00906A5E">
      <w:pPr>
        <w:jc w:val="both"/>
        <w:rPr>
          <w:rFonts w:ascii="Times New Roman" w:hAnsi="Times New Roman" w:cs="Times New Roman"/>
          <w:color w:val="000000" w:themeColor="text1"/>
          <w:lang w:val="es-CO"/>
        </w:rPr>
      </w:pPr>
      <w:r>
        <w:rPr>
          <w:rFonts w:ascii="Times New Roman" w:hAnsi="Times New Roman" w:cs="Times New Roman"/>
          <w:color w:val="000000" w:themeColor="text1"/>
          <w:lang w:val="es-CO"/>
        </w:rPr>
        <w:lastRenderedPageBreak/>
        <w:t xml:space="preserve">El siguiente juego es un juego de elecciones y consecuencias, el cual consiste en que el estudiante deberá toma decisiones de acorde a su razonamiento lógico, en el caso de los ejemplos. Cada botón de respuesta tiene un mensaje emergente el cual explica lógicamente que puede pasar si se elije esta opción, para el caso de los ejercicios no cuenta con esta opción, para que disponga de un reto elevado para asi fomentar el pensamiento lógico en los estudiantes. </w:t>
      </w:r>
    </w:p>
    <w:p w14:paraId="1EA98344" w14:textId="4E19AD2D" w:rsidR="00906A5E" w:rsidRDefault="00906A5E" w:rsidP="00681C67">
      <w:pPr>
        <w:jc w:val="center"/>
        <w:rPr>
          <w:rFonts w:ascii="Times New Roman" w:hAnsi="Times New Roman" w:cs="Times New Roman"/>
          <w:color w:val="000000" w:themeColor="text1"/>
          <w:lang w:val="es-CO"/>
        </w:rPr>
      </w:pPr>
      <w:r w:rsidRPr="00906A5E">
        <w:rPr>
          <w:rFonts w:ascii="Times New Roman" w:hAnsi="Times New Roman" w:cs="Times New Roman"/>
          <w:color w:val="000000" w:themeColor="text1"/>
          <w:lang w:val="es-CO"/>
        </w:rPr>
        <w:drawing>
          <wp:inline distT="0" distB="0" distL="0" distR="0" wp14:anchorId="4A1570A9" wp14:editId="1D5D76FF">
            <wp:extent cx="4815840" cy="2458051"/>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1925" cy="2461157"/>
                    </a:xfrm>
                    <a:prstGeom prst="rect">
                      <a:avLst/>
                    </a:prstGeom>
                  </pic:spPr>
                </pic:pic>
              </a:graphicData>
            </a:graphic>
          </wp:inline>
        </w:drawing>
      </w:r>
    </w:p>
    <w:p w14:paraId="4E75C099" w14:textId="10095C49" w:rsidR="00906A5E" w:rsidRDefault="00681C67" w:rsidP="00906A5E">
      <w:pPr>
        <w:jc w:val="both"/>
        <w:rPr>
          <w:rFonts w:ascii="Times New Roman" w:hAnsi="Times New Roman" w:cs="Times New Roman"/>
          <w:color w:val="000000" w:themeColor="text1"/>
          <w:lang w:val="es-CO"/>
        </w:rPr>
      </w:pPr>
      <w:r>
        <w:rPr>
          <w:rFonts w:ascii="Times New Roman" w:hAnsi="Times New Roman" w:cs="Times New Roman"/>
          <w:color w:val="000000" w:themeColor="text1"/>
          <w:lang w:val="es-CO"/>
        </w:rPr>
        <w:t xml:space="preserve">Para el siguiente juego </w:t>
      </w:r>
      <w:r w:rsidRPr="00681C67">
        <w:rPr>
          <w:rFonts w:ascii="Times New Roman" w:hAnsi="Times New Roman" w:cs="Times New Roman"/>
          <w:b/>
          <w:bCs/>
          <w:color w:val="000000" w:themeColor="text1"/>
          <w:lang w:val="es-CO"/>
        </w:rPr>
        <w:t>“</w:t>
      </w:r>
      <w:r>
        <w:rPr>
          <w:rFonts w:ascii="Times New Roman" w:hAnsi="Times New Roman" w:cs="Times New Roman"/>
          <w:b/>
          <w:bCs/>
          <w:color w:val="000000" w:themeColor="text1"/>
          <w:lang w:val="es-CO"/>
        </w:rPr>
        <w:t>EL CARRO RECOLECTO</w:t>
      </w:r>
      <w:r w:rsidRPr="00681C67">
        <w:rPr>
          <w:rFonts w:ascii="Times New Roman" w:hAnsi="Times New Roman" w:cs="Times New Roman"/>
          <w:b/>
          <w:bCs/>
          <w:color w:val="000000" w:themeColor="text1"/>
          <w:lang w:val="es-CO"/>
        </w:rPr>
        <w:t>”</w:t>
      </w:r>
      <w:r>
        <w:rPr>
          <w:rFonts w:ascii="Times New Roman" w:hAnsi="Times New Roman" w:cs="Times New Roman"/>
          <w:b/>
          <w:bCs/>
          <w:color w:val="000000" w:themeColor="text1"/>
          <w:lang w:val="es-CO"/>
        </w:rPr>
        <w:t xml:space="preserve"> </w:t>
      </w:r>
      <w:r>
        <w:rPr>
          <w:rFonts w:ascii="Times New Roman" w:hAnsi="Times New Roman" w:cs="Times New Roman"/>
          <w:color w:val="000000" w:themeColor="text1"/>
          <w:lang w:val="es-CO"/>
        </w:rPr>
        <w:t>consta de un mini juego con varios mapas en los cuales el estudiante debe de recoger las mascotas y llevarlas a sus respectivas casas, el carro tiene gasolina por lo que debe de evaluar sus opciones y luego tomar una decisión para evitar quedarse sin gasolina y no poder llevar la mascota a su respectiva casa</w:t>
      </w:r>
    </w:p>
    <w:p w14:paraId="322B4A14" w14:textId="1F174038" w:rsidR="00681C67" w:rsidRPr="00681C67" w:rsidRDefault="00681C67" w:rsidP="00906A5E">
      <w:pPr>
        <w:jc w:val="both"/>
        <w:rPr>
          <w:rFonts w:ascii="Times New Roman" w:hAnsi="Times New Roman" w:cs="Times New Roman"/>
          <w:color w:val="000000" w:themeColor="text1"/>
          <w:lang w:val="es-CO"/>
        </w:rPr>
      </w:pPr>
      <w:r w:rsidRPr="00681C67">
        <w:rPr>
          <w:rFonts w:ascii="Times New Roman" w:hAnsi="Times New Roman" w:cs="Times New Roman"/>
          <w:color w:val="000000" w:themeColor="text1"/>
          <w:lang w:val="es-CO"/>
        </w:rPr>
        <w:drawing>
          <wp:inline distT="0" distB="0" distL="0" distR="0" wp14:anchorId="5A077245" wp14:editId="7264BC64">
            <wp:extent cx="5612130" cy="286131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2130" cy="2861310"/>
                    </a:xfrm>
                    <a:prstGeom prst="rect">
                      <a:avLst/>
                    </a:prstGeom>
                  </pic:spPr>
                </pic:pic>
              </a:graphicData>
            </a:graphic>
          </wp:inline>
        </w:drawing>
      </w:r>
    </w:p>
    <w:p w14:paraId="45287221" w14:textId="0AFC9DC7" w:rsidR="00906A5E" w:rsidRDefault="00681C67" w:rsidP="00906A5E">
      <w:pPr>
        <w:jc w:val="both"/>
        <w:rPr>
          <w:rFonts w:ascii="Times New Roman" w:hAnsi="Times New Roman" w:cs="Times New Roman"/>
          <w:color w:val="000000" w:themeColor="text1"/>
          <w:lang w:val="es-CO"/>
        </w:rPr>
      </w:pPr>
      <w:r>
        <w:rPr>
          <w:rFonts w:ascii="Times New Roman" w:hAnsi="Times New Roman" w:cs="Times New Roman"/>
          <w:color w:val="000000" w:themeColor="text1"/>
          <w:lang w:val="es-CO"/>
        </w:rPr>
        <w:t xml:space="preserve">Por último, tenemos el juego. </w:t>
      </w:r>
      <w:r w:rsidRPr="00681C67">
        <w:rPr>
          <w:rFonts w:ascii="Times New Roman" w:hAnsi="Times New Roman" w:cs="Times New Roman"/>
          <w:b/>
          <w:bCs/>
          <w:color w:val="000000" w:themeColor="text1"/>
          <w:lang w:val="es-CO"/>
        </w:rPr>
        <w:t>“</w:t>
      </w:r>
      <w:r>
        <w:rPr>
          <w:rFonts w:ascii="Times New Roman" w:hAnsi="Times New Roman" w:cs="Times New Roman"/>
          <w:b/>
          <w:bCs/>
          <w:color w:val="000000" w:themeColor="text1"/>
          <w:lang w:val="es-CO"/>
        </w:rPr>
        <w:t>EL DETECTIVE DE PREMISAS</w:t>
      </w:r>
      <w:r w:rsidRPr="00681C67">
        <w:rPr>
          <w:rFonts w:ascii="Times New Roman" w:hAnsi="Times New Roman" w:cs="Times New Roman"/>
          <w:b/>
          <w:bCs/>
          <w:color w:val="000000" w:themeColor="text1"/>
          <w:lang w:val="es-CO"/>
        </w:rPr>
        <w:t>”</w:t>
      </w:r>
      <w:r>
        <w:rPr>
          <w:rFonts w:ascii="Times New Roman" w:hAnsi="Times New Roman" w:cs="Times New Roman"/>
          <w:color w:val="000000" w:themeColor="text1"/>
          <w:lang w:val="es-CO"/>
        </w:rPr>
        <w:t xml:space="preserve"> el cual consiste en resolver varias misterio para así fomentar el pensamiento creativo para la solución de </w:t>
      </w:r>
      <w:r>
        <w:rPr>
          <w:rFonts w:ascii="Times New Roman" w:hAnsi="Times New Roman" w:cs="Times New Roman"/>
          <w:color w:val="000000" w:themeColor="text1"/>
          <w:lang w:val="es-CO"/>
        </w:rPr>
        <w:lastRenderedPageBreak/>
        <w:t>problemas, el estudiante se pone en los zapatos de un detective y mediante pistas, preguntas y respuestas evaluar cual es la solución del misterio que paso, por que ocurrió</w:t>
      </w:r>
    </w:p>
    <w:p w14:paraId="4BA27855" w14:textId="716B0F8D" w:rsidR="00906A5E" w:rsidRDefault="00681C67" w:rsidP="00906A5E">
      <w:pPr>
        <w:jc w:val="both"/>
        <w:rPr>
          <w:rFonts w:ascii="Times New Roman" w:hAnsi="Times New Roman" w:cs="Times New Roman"/>
          <w:color w:val="000000" w:themeColor="text1"/>
          <w:lang w:val="es-CO"/>
        </w:rPr>
      </w:pPr>
      <w:r w:rsidRPr="00681C67">
        <w:rPr>
          <w:rFonts w:ascii="Times New Roman" w:hAnsi="Times New Roman" w:cs="Times New Roman"/>
          <w:color w:val="000000" w:themeColor="text1"/>
          <w:lang w:val="es-CO"/>
        </w:rPr>
        <w:drawing>
          <wp:inline distT="0" distB="0" distL="0" distR="0" wp14:anchorId="33407AF3" wp14:editId="2B0B6518">
            <wp:extent cx="5612130" cy="261620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2130" cy="2616200"/>
                    </a:xfrm>
                    <a:prstGeom prst="rect">
                      <a:avLst/>
                    </a:prstGeom>
                  </pic:spPr>
                </pic:pic>
              </a:graphicData>
            </a:graphic>
          </wp:inline>
        </w:drawing>
      </w:r>
    </w:p>
    <w:p w14:paraId="1FE557BB" w14:textId="4B92CF79" w:rsidR="00906A5E" w:rsidRDefault="00681C67" w:rsidP="00906A5E">
      <w:pPr>
        <w:jc w:val="both"/>
        <w:rPr>
          <w:rFonts w:ascii="Times New Roman" w:hAnsi="Times New Roman" w:cs="Times New Roman"/>
          <w:color w:val="000000" w:themeColor="text1"/>
          <w:lang w:val="es-CO"/>
        </w:rPr>
      </w:pPr>
      <w:r>
        <w:rPr>
          <w:rFonts w:ascii="Times New Roman" w:hAnsi="Times New Roman" w:cs="Times New Roman"/>
          <w:color w:val="000000" w:themeColor="text1"/>
          <w:lang w:val="es-CO"/>
        </w:rPr>
        <w:t xml:space="preserve">La pantalla del detective cuenta con ventanas, Historial de decisiones, decisión a tomar y las pistas desbloqueadas con lo cual podrá ir resolviendo el misterio. </w:t>
      </w:r>
    </w:p>
    <w:p w14:paraId="4A312BBD" w14:textId="4C1E71C5" w:rsidR="00906A5E" w:rsidRDefault="00681C67" w:rsidP="00906A5E">
      <w:pPr>
        <w:jc w:val="both"/>
        <w:rPr>
          <w:rFonts w:ascii="Times New Roman" w:hAnsi="Times New Roman" w:cs="Times New Roman"/>
          <w:color w:val="000000" w:themeColor="text1"/>
          <w:lang w:val="es-CO"/>
        </w:rPr>
      </w:pPr>
      <w:r w:rsidRPr="00681C67">
        <w:rPr>
          <w:rFonts w:ascii="Times New Roman" w:hAnsi="Times New Roman" w:cs="Times New Roman"/>
          <w:color w:val="000000" w:themeColor="text1"/>
          <w:lang w:val="es-CO"/>
        </w:rPr>
        <w:drawing>
          <wp:inline distT="0" distB="0" distL="0" distR="0" wp14:anchorId="46FF6583" wp14:editId="3D5FA5E5">
            <wp:extent cx="5612130" cy="284099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2130" cy="2840990"/>
                    </a:xfrm>
                    <a:prstGeom prst="rect">
                      <a:avLst/>
                    </a:prstGeom>
                  </pic:spPr>
                </pic:pic>
              </a:graphicData>
            </a:graphic>
          </wp:inline>
        </w:drawing>
      </w:r>
    </w:p>
    <w:p w14:paraId="379DA32F" w14:textId="77777777" w:rsidR="00906A5E" w:rsidRDefault="00906A5E" w:rsidP="00906A5E">
      <w:pPr>
        <w:jc w:val="both"/>
        <w:rPr>
          <w:rFonts w:ascii="Times New Roman" w:hAnsi="Times New Roman" w:cs="Times New Roman"/>
          <w:color w:val="000000" w:themeColor="text1"/>
          <w:lang w:val="es-CO"/>
        </w:rPr>
      </w:pPr>
    </w:p>
    <w:p w14:paraId="0A727ED1" w14:textId="77777777" w:rsidR="00906A5E" w:rsidRDefault="00906A5E" w:rsidP="00906A5E">
      <w:pPr>
        <w:jc w:val="both"/>
        <w:rPr>
          <w:rFonts w:ascii="Times New Roman" w:hAnsi="Times New Roman" w:cs="Times New Roman"/>
          <w:color w:val="000000" w:themeColor="text1"/>
          <w:lang w:val="es-CO"/>
        </w:rPr>
      </w:pPr>
    </w:p>
    <w:p w14:paraId="42834068" w14:textId="77777777" w:rsidR="00906A5E" w:rsidRDefault="00906A5E" w:rsidP="00906A5E">
      <w:pPr>
        <w:jc w:val="both"/>
        <w:rPr>
          <w:rFonts w:ascii="Times New Roman" w:hAnsi="Times New Roman" w:cs="Times New Roman"/>
          <w:color w:val="000000" w:themeColor="text1"/>
          <w:lang w:val="es-CO"/>
        </w:rPr>
      </w:pPr>
    </w:p>
    <w:p w14:paraId="0A5A6E4B" w14:textId="77777777" w:rsidR="00906A5E" w:rsidRPr="00906A5E" w:rsidRDefault="00906A5E" w:rsidP="00906A5E">
      <w:pPr>
        <w:jc w:val="both"/>
        <w:rPr>
          <w:rFonts w:ascii="Times New Roman" w:hAnsi="Times New Roman" w:cs="Times New Roman"/>
          <w:color w:val="000000" w:themeColor="text1"/>
          <w:lang w:val="es-CO"/>
        </w:rPr>
      </w:pPr>
    </w:p>
    <w:p w14:paraId="4EF7F5A6" w14:textId="77777777" w:rsidR="005C55C2" w:rsidRPr="00176321" w:rsidRDefault="005C55C2" w:rsidP="00176321">
      <w:pPr>
        <w:pStyle w:val="Ttulo1"/>
        <w:rPr>
          <w:rFonts w:ascii="Times New Roman" w:hAnsi="Times New Roman" w:cs="Times New Roman"/>
          <w:b/>
          <w:bCs/>
          <w:color w:val="000000" w:themeColor="text1"/>
          <w:sz w:val="24"/>
          <w:szCs w:val="24"/>
          <w:lang w:val="es-CO"/>
        </w:rPr>
      </w:pPr>
      <w:r w:rsidRPr="00176321">
        <w:rPr>
          <w:rFonts w:ascii="Times New Roman" w:hAnsi="Times New Roman" w:cs="Times New Roman"/>
          <w:b/>
          <w:bCs/>
          <w:color w:val="000000" w:themeColor="text1"/>
          <w:sz w:val="24"/>
          <w:szCs w:val="24"/>
          <w:lang w:val="es-CO"/>
        </w:rPr>
        <w:lastRenderedPageBreak/>
        <w:t>Consejos para aprender mejor y evitar errores comunes</w:t>
      </w:r>
    </w:p>
    <w:p w14:paraId="1997C689" w14:textId="77777777" w:rsidR="005C55C2" w:rsidRPr="005C55C2" w:rsidRDefault="005C55C2" w:rsidP="00176321">
      <w:pPr>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 Lee cada explicación con calma y sigue los pasos sugeridos.</w:t>
      </w:r>
      <w:r w:rsidRPr="005C55C2">
        <w:rPr>
          <w:rFonts w:ascii="Times New Roman" w:hAnsi="Times New Roman" w:cs="Times New Roman"/>
          <w:color w:val="000000" w:themeColor="text1"/>
          <w:lang w:val="es-CO"/>
        </w:rPr>
        <w:br/>
        <w:t>• Practica los ejercicios varias veces para dominar la lógica.</w:t>
      </w:r>
      <w:r w:rsidRPr="005C55C2">
        <w:rPr>
          <w:rFonts w:ascii="Times New Roman" w:hAnsi="Times New Roman" w:cs="Times New Roman"/>
          <w:color w:val="000000" w:themeColor="text1"/>
          <w:lang w:val="es-CO"/>
        </w:rPr>
        <w:br/>
        <w:t>• Usa los diagramas de flujo para entender el proceso antes de programar.</w:t>
      </w:r>
      <w:r w:rsidRPr="005C55C2">
        <w:rPr>
          <w:rFonts w:ascii="Times New Roman" w:hAnsi="Times New Roman" w:cs="Times New Roman"/>
          <w:color w:val="000000" w:themeColor="text1"/>
          <w:lang w:val="es-CO"/>
        </w:rPr>
        <w:br/>
        <w:t>• No tengas miedo de equivocarte, cada error es una oportunidad para aprender.</w:t>
      </w:r>
      <w:r w:rsidRPr="005C55C2">
        <w:rPr>
          <w:rFonts w:ascii="Times New Roman" w:hAnsi="Times New Roman" w:cs="Times New Roman"/>
          <w:color w:val="000000" w:themeColor="text1"/>
          <w:lang w:val="es-CO"/>
        </w:rPr>
        <w:br/>
        <w:t>• Si tienes dudas, revisa este manual o consulta a tu profesor.</w:t>
      </w:r>
      <w:r w:rsidRPr="005C55C2">
        <w:rPr>
          <w:rFonts w:ascii="Times New Roman" w:hAnsi="Times New Roman" w:cs="Times New Roman"/>
          <w:color w:val="000000" w:themeColor="text1"/>
          <w:lang w:val="es-CO"/>
        </w:rPr>
        <w:br/>
        <w:t>• Si un bloque no encaja, revisa su forma y color: cada tipo de bloque tiene su función.</w:t>
      </w:r>
      <w:r w:rsidRPr="005C55C2">
        <w:rPr>
          <w:rFonts w:ascii="Times New Roman" w:hAnsi="Times New Roman" w:cs="Times New Roman"/>
          <w:color w:val="000000" w:themeColor="text1"/>
          <w:lang w:val="es-CO"/>
        </w:rPr>
        <w:br/>
        <w:t>• Si la pantalla se ve incompleta, ajusta el zoom o maximiza la ventana.</w:t>
      </w:r>
    </w:p>
    <w:p w14:paraId="053F43F3" w14:textId="175F4D84" w:rsidR="00176321" w:rsidRPr="00906A5E" w:rsidRDefault="005C55C2" w:rsidP="004E2A00">
      <w:pPr>
        <w:pStyle w:val="Prrafodelista"/>
        <w:numPr>
          <w:ilvl w:val="0"/>
          <w:numId w:val="10"/>
        </w:numPr>
        <w:jc w:val="both"/>
        <w:rPr>
          <w:rFonts w:ascii="Times New Roman" w:hAnsi="Times New Roman" w:cs="Times New Roman"/>
          <w:color w:val="000000" w:themeColor="text1"/>
          <w:lang w:val="es-CO"/>
        </w:rPr>
      </w:pPr>
      <w:r w:rsidRPr="00176321">
        <w:rPr>
          <w:rFonts w:ascii="Times New Roman" w:hAnsi="Times New Roman" w:cs="Times New Roman"/>
          <w:color w:val="000000" w:themeColor="text1"/>
          <w:lang w:val="es-CO"/>
        </w:rPr>
        <w:t>Advertencia: No cierres la app mientras resuelves un ejercicio, ya que podrías perder el avance de ese ejercicio en particular.</w:t>
      </w:r>
    </w:p>
    <w:p w14:paraId="62470ADA" w14:textId="0B035663" w:rsidR="00BB6CBF" w:rsidRPr="005C55C2" w:rsidRDefault="00000000" w:rsidP="00683C69">
      <w:pPr>
        <w:pStyle w:val="Ttulo1"/>
        <w:rPr>
          <w:rFonts w:ascii="Times New Roman" w:hAnsi="Times New Roman" w:cs="Times New Roman"/>
          <w:color w:val="000000" w:themeColor="text1"/>
          <w:sz w:val="24"/>
          <w:szCs w:val="24"/>
          <w:lang w:val="es-CO"/>
        </w:rPr>
      </w:pPr>
      <w:bookmarkStart w:id="3" w:name="preguntas-frecuentes"/>
      <w:bookmarkEnd w:id="2"/>
      <w:r w:rsidRPr="005C55C2">
        <w:rPr>
          <w:rFonts w:ascii="Times New Roman" w:hAnsi="Times New Roman" w:cs="Times New Roman"/>
          <w:color w:val="000000" w:themeColor="text1"/>
          <w:sz w:val="24"/>
          <w:szCs w:val="24"/>
          <w:lang w:val="es-CO"/>
        </w:rPr>
        <w:t>Preguntas Frecuentes</w:t>
      </w:r>
    </w:p>
    <w:p w14:paraId="5A783259" w14:textId="77777777" w:rsidR="00BB6CBF" w:rsidRPr="005C55C2" w:rsidRDefault="00000000" w:rsidP="00683C69">
      <w:pPr>
        <w:pStyle w:val="FirstParagraph"/>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Necesito internet para usar la app?</w:t>
      </w:r>
      <w:r w:rsidRPr="005C55C2">
        <w:rPr>
          <w:rFonts w:ascii="Times New Roman" w:hAnsi="Times New Roman" w:cs="Times New Roman"/>
          <w:color w:val="000000" w:themeColor="text1"/>
          <w:lang w:val="es-CO"/>
        </w:rPr>
        <w:br/>
        <w:t>No, funciona completamente offline.</w:t>
      </w:r>
    </w:p>
    <w:p w14:paraId="5030626A"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Pierdo mi progreso si cierro la app?</w:t>
      </w:r>
      <w:r w:rsidRPr="005C55C2">
        <w:rPr>
          <w:rFonts w:ascii="Times New Roman" w:hAnsi="Times New Roman" w:cs="Times New Roman"/>
          <w:color w:val="000000" w:themeColor="text1"/>
          <w:lang w:val="es-CO"/>
        </w:rPr>
        <w:br/>
        <w:t>No, el progreso se guarda localmente.</w:t>
      </w:r>
    </w:p>
    <w:p w14:paraId="6B3C4D6E"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Puedo usar la app en varios computadores?</w:t>
      </w:r>
      <w:r w:rsidRPr="005C55C2">
        <w:rPr>
          <w:rFonts w:ascii="Times New Roman" w:hAnsi="Times New Roman" w:cs="Times New Roman"/>
          <w:color w:val="000000" w:themeColor="text1"/>
          <w:lang w:val="es-CO"/>
        </w:rPr>
        <w:br/>
        <w:t xml:space="preserve">Sí, solo debes copiar el archivo </w:t>
      </w:r>
      <w:r w:rsidRPr="005C55C2">
        <w:rPr>
          <w:rStyle w:val="VerbatimChar"/>
          <w:rFonts w:ascii="Times New Roman" w:hAnsi="Times New Roman" w:cs="Times New Roman"/>
          <w:color w:val="000000" w:themeColor="text1"/>
          <w:sz w:val="24"/>
          <w:lang w:val="es-CO"/>
        </w:rPr>
        <w:t>.exe</w:t>
      </w:r>
      <w:r w:rsidRPr="005C55C2">
        <w:rPr>
          <w:rFonts w:ascii="Times New Roman" w:hAnsi="Times New Roman" w:cs="Times New Roman"/>
          <w:color w:val="000000" w:themeColor="text1"/>
          <w:lang w:val="es-CO"/>
        </w:rPr>
        <w:t xml:space="preserve"> y la carpeta de datos si quieres mantener tu progreso.</w:t>
      </w:r>
    </w:p>
    <w:p w14:paraId="03735566"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Cómo accedo a los módulos de teoría, ejemplos y ejercicios?</w:t>
      </w:r>
      <w:r w:rsidRPr="005C55C2">
        <w:rPr>
          <w:rFonts w:ascii="Times New Roman" w:hAnsi="Times New Roman" w:cs="Times New Roman"/>
          <w:color w:val="000000" w:themeColor="text1"/>
          <w:lang w:val="es-CO"/>
        </w:rPr>
        <w:br/>
        <w:t>Desde el menú principal, haz clic en la tarjeta del módulo que deseas explorar. Usa los botones flotantes para cambiar de módulo en cualquier momento.</w:t>
      </w:r>
    </w:p>
    <w:p w14:paraId="7A9FD4D6"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Qué hago si no veo los bloques en los ejercicios?</w:t>
      </w:r>
      <w:r w:rsidRPr="005C55C2">
        <w:rPr>
          <w:rFonts w:ascii="Times New Roman" w:hAnsi="Times New Roman" w:cs="Times New Roman"/>
          <w:color w:val="000000" w:themeColor="text1"/>
          <w:lang w:val="es-CO"/>
        </w:rPr>
        <w:br/>
        <w:t>Verifica que la ventana esté maximizada o ajusta el zoom desde la configuración.</w:t>
      </w:r>
    </w:p>
    <w:p w14:paraId="60B50B14"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Para qué sirve el botón de menú flotante?</w:t>
      </w:r>
      <w:r w:rsidRPr="005C55C2">
        <w:rPr>
          <w:rFonts w:ascii="Times New Roman" w:hAnsi="Times New Roman" w:cs="Times New Roman"/>
          <w:color w:val="000000" w:themeColor="text1"/>
          <w:lang w:val="es-CO"/>
        </w:rPr>
        <w:br/>
        <w:t>Permite regresar al menú principal desde cualquier módulo.</w:t>
      </w:r>
    </w:p>
    <w:p w14:paraId="1C76E97E" w14:textId="77777777" w:rsidR="00BB6CBF" w:rsidRPr="005C55C2" w:rsidRDefault="00000000" w:rsidP="00683C69">
      <w:pPr>
        <w:pStyle w:val="Textoindependiente"/>
        <w:rPr>
          <w:rFonts w:ascii="Times New Roman" w:hAnsi="Times New Roman" w:cs="Times New Roman"/>
          <w:color w:val="000000" w:themeColor="text1"/>
          <w:lang w:val="es-CO"/>
        </w:rPr>
      </w:pPr>
      <w:r w:rsidRPr="005C55C2">
        <w:rPr>
          <w:rFonts w:ascii="Times New Roman" w:hAnsi="Times New Roman" w:cs="Times New Roman"/>
          <w:b/>
          <w:bCs/>
          <w:color w:val="000000" w:themeColor="text1"/>
          <w:lang w:val="es-CO"/>
        </w:rPr>
        <w:t>¿Qué significan los colores y los iconos de los botones?</w:t>
      </w:r>
      <w:r w:rsidRPr="005C55C2">
        <w:rPr>
          <w:rFonts w:ascii="Times New Roman" w:hAnsi="Times New Roman" w:cs="Times New Roman"/>
          <w:color w:val="000000" w:themeColor="text1"/>
          <w:lang w:val="es-CO"/>
        </w:rPr>
        <w:br/>
        <w:t>El color azul indica avance, el amarillo retroceso, el verde acceso al menú. Los iconos de flecha y menú ayudan a identificar la función de cada botón.</w:t>
      </w:r>
    </w:p>
    <w:p w14:paraId="18E8377B" w14:textId="51CD3D7F" w:rsidR="00BB6CBF" w:rsidRPr="005C55C2" w:rsidRDefault="00BB6CBF" w:rsidP="004E2A00">
      <w:pPr>
        <w:jc w:val="both"/>
        <w:rPr>
          <w:rFonts w:ascii="Times New Roman" w:hAnsi="Times New Roman" w:cs="Times New Roman"/>
          <w:color w:val="000000" w:themeColor="text1"/>
          <w:lang w:val="es-CO"/>
        </w:rPr>
      </w:pPr>
    </w:p>
    <w:p w14:paraId="7557DF1C" w14:textId="77777777" w:rsidR="00BD5051" w:rsidRPr="005C55C2" w:rsidRDefault="00BD5051" w:rsidP="004E2A00">
      <w:pPr>
        <w:jc w:val="both"/>
        <w:rPr>
          <w:rFonts w:ascii="Times New Roman" w:eastAsiaTheme="majorEastAsia" w:hAnsi="Times New Roman" w:cs="Times New Roman"/>
          <w:color w:val="000000" w:themeColor="text1"/>
          <w:lang w:val="es-CO"/>
        </w:rPr>
      </w:pPr>
      <w:bookmarkStart w:id="4" w:name="bibliografía"/>
      <w:bookmarkEnd w:id="3"/>
      <w:r w:rsidRPr="005C55C2">
        <w:rPr>
          <w:rFonts w:ascii="Times New Roman" w:hAnsi="Times New Roman" w:cs="Times New Roman"/>
          <w:color w:val="000000" w:themeColor="text1"/>
          <w:lang w:val="es-CO"/>
        </w:rPr>
        <w:br w:type="page"/>
      </w:r>
    </w:p>
    <w:p w14:paraId="1FA51FB6" w14:textId="49BD1192" w:rsidR="00BB6CBF" w:rsidRPr="005C55C2" w:rsidRDefault="00000000" w:rsidP="004E2A00">
      <w:pPr>
        <w:pStyle w:val="Ttulo1"/>
        <w:jc w:val="both"/>
        <w:rPr>
          <w:rFonts w:ascii="Times New Roman" w:hAnsi="Times New Roman" w:cs="Times New Roman"/>
          <w:color w:val="000000" w:themeColor="text1"/>
          <w:sz w:val="24"/>
          <w:szCs w:val="24"/>
          <w:lang w:val="es-CO"/>
        </w:rPr>
      </w:pPr>
      <w:r w:rsidRPr="005C55C2">
        <w:rPr>
          <w:rFonts w:ascii="Times New Roman" w:hAnsi="Times New Roman" w:cs="Times New Roman"/>
          <w:color w:val="000000" w:themeColor="text1"/>
          <w:sz w:val="24"/>
          <w:szCs w:val="24"/>
          <w:lang w:val="es-CO"/>
        </w:rPr>
        <w:lastRenderedPageBreak/>
        <w:t>Bibliografía</w:t>
      </w:r>
    </w:p>
    <w:p w14:paraId="1CBE3B2C" w14:textId="77777777" w:rsidR="00BB6CBF" w:rsidRPr="005C55C2" w:rsidRDefault="00000000" w:rsidP="004E2A00">
      <w:pPr>
        <w:pStyle w:val="FirstParagraph"/>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 xml:space="preserve">American Psychological Association. (2020). </w:t>
      </w:r>
      <w:r w:rsidRPr="005C55C2">
        <w:rPr>
          <w:rFonts w:ascii="Times New Roman" w:hAnsi="Times New Roman" w:cs="Times New Roman"/>
          <w:i/>
          <w:iCs/>
          <w:color w:val="000000" w:themeColor="text1"/>
          <w:lang w:val="es-CO"/>
        </w:rPr>
        <w:t>Publication manual of the American Psychological Association</w:t>
      </w:r>
      <w:r w:rsidRPr="005C55C2">
        <w:rPr>
          <w:rFonts w:ascii="Times New Roman" w:hAnsi="Times New Roman" w:cs="Times New Roman"/>
          <w:color w:val="000000" w:themeColor="text1"/>
          <w:lang w:val="es-CO"/>
        </w:rPr>
        <w:t xml:space="preserve"> (7th ed.). https://doi.org/10.1037/0000165-000</w:t>
      </w:r>
    </w:p>
    <w:p w14:paraId="48F0C759" w14:textId="77777777" w:rsidR="00BB6CBF" w:rsidRPr="005C55C2" w:rsidRDefault="000000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Angular. (2025). Documentación oficial. https://angular.io/</w:t>
      </w:r>
    </w:p>
    <w:p w14:paraId="581C7C4B" w14:textId="77777777" w:rsidR="00BB6CBF" w:rsidRPr="005C55C2" w:rsidRDefault="000000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Electron. (2025). Documentación oficial. https://www.electronjs.org/docs</w:t>
      </w:r>
    </w:p>
    <w:p w14:paraId="57D936B7" w14:textId="77777777" w:rsidR="00BB6CBF" w:rsidRPr="005C55C2" w:rsidRDefault="000000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Blockly. (2025). Documentación oficial. https://developers.google.com/blockly</w:t>
      </w:r>
    </w:p>
    <w:p w14:paraId="4314F2C8" w14:textId="77777777" w:rsidR="00BB6CBF" w:rsidRPr="005C55C2" w:rsidRDefault="00000000" w:rsidP="004E2A00">
      <w:pPr>
        <w:pStyle w:val="Textoindependiente"/>
        <w:jc w:val="both"/>
        <w:rPr>
          <w:rFonts w:ascii="Times New Roman" w:hAnsi="Times New Roman" w:cs="Times New Roman"/>
          <w:color w:val="000000" w:themeColor="text1"/>
          <w:lang w:val="es-CO"/>
        </w:rPr>
      </w:pPr>
      <w:r w:rsidRPr="005C55C2">
        <w:rPr>
          <w:rFonts w:ascii="Times New Roman" w:hAnsi="Times New Roman" w:cs="Times New Roman"/>
          <w:color w:val="000000" w:themeColor="text1"/>
          <w:lang w:val="es-CO"/>
        </w:rPr>
        <w:t>Repositorio del proyecto: https://github.com/Napssters/logic-programming</w:t>
      </w:r>
      <w:bookmarkEnd w:id="4"/>
    </w:p>
    <w:sectPr w:rsidR="00BB6CBF" w:rsidRPr="005C55C2" w:rsidSect="00E07F8D">
      <w:headerReference w:type="default" r:id="rId44"/>
      <w:footerReference w:type="default" r:id="rId45"/>
      <w:footnotePr>
        <w:numRestart w:val="eachSect"/>
      </w:footnotePr>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6731" w14:textId="77777777" w:rsidR="004911D8" w:rsidRDefault="004911D8" w:rsidP="00E07F8D">
      <w:pPr>
        <w:spacing w:after="0"/>
      </w:pPr>
      <w:r>
        <w:separator/>
      </w:r>
    </w:p>
  </w:endnote>
  <w:endnote w:type="continuationSeparator" w:id="0">
    <w:p w14:paraId="32C24604" w14:textId="77777777" w:rsidR="004911D8" w:rsidRDefault="004911D8" w:rsidP="00E07F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19221" w14:textId="6913039D" w:rsidR="009B0CEB" w:rsidRPr="00E07F8D" w:rsidRDefault="009B0CEB" w:rsidP="00E07F8D">
    <w:pPr>
      <w:pStyle w:val="Textoindependiente"/>
      <w:rPr>
        <w:rFonts w:ascii="Times New Roman" w:hAnsi="Times New Roman" w:cs="Times New Roman"/>
        <w:sz w:val="18"/>
        <w:szCs w:val="18"/>
      </w:rPr>
    </w:pPr>
    <w:r w:rsidRPr="009B0CEB">
      <w:rPr>
        <w:rFonts w:ascii="Times New Roman" w:hAnsi="Times New Roman" w:cs="Times New Roman"/>
        <w:sz w:val="18"/>
        <w:szCs w:val="18"/>
      </w:rPr>
      <w:t>Manual de Usuario</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luis Eduardo Muñoz Guerr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298F0" w14:textId="77777777" w:rsidR="004911D8" w:rsidRDefault="004911D8" w:rsidP="00E07F8D">
      <w:pPr>
        <w:spacing w:after="0"/>
      </w:pPr>
      <w:r>
        <w:separator/>
      </w:r>
    </w:p>
  </w:footnote>
  <w:footnote w:type="continuationSeparator" w:id="0">
    <w:p w14:paraId="6A26F382" w14:textId="77777777" w:rsidR="004911D8" w:rsidRDefault="004911D8" w:rsidP="00E07F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DA12" w14:textId="21E73790" w:rsidR="009B0CEB" w:rsidRDefault="004E2A00" w:rsidP="004E2A00">
    <w:pPr>
      <w:pStyle w:val="Encabezado"/>
    </w:pPr>
    <w:r>
      <w:fldChar w:fldCharType="begin"/>
    </w:r>
    <w:r>
      <w:instrText>PAGE   \* MERGEFORMAT</w:instrText>
    </w:r>
    <w:r>
      <w:fldChar w:fldCharType="separate"/>
    </w:r>
    <w:r>
      <w:rPr>
        <w:lang w:val="es-ES"/>
      </w:rPr>
      <w:t>1</w:t>
    </w:r>
    <w:r>
      <w:fldChar w:fldCharType="end"/>
    </w:r>
    <w:r w:rsidR="009B0CEB">
      <w:rPr>
        <w:noProof/>
      </w:rPr>
      <w:drawing>
        <wp:anchor distT="0" distB="0" distL="114300" distR="114300" simplePos="0" relativeHeight="251688960" behindDoc="0" locked="0" layoutInCell="1" allowOverlap="1" wp14:anchorId="55A62C61" wp14:editId="7B90A466">
          <wp:simplePos x="0" y="0"/>
          <wp:positionH relativeFrom="column">
            <wp:posOffset>4482465</wp:posOffset>
          </wp:positionH>
          <wp:positionV relativeFrom="paragraph">
            <wp:posOffset>-68580</wp:posOffset>
          </wp:positionV>
          <wp:extent cx="792480" cy="509919"/>
          <wp:effectExtent l="0" t="0" r="0" b="0"/>
          <wp:wrapNone/>
          <wp:docPr id="1" name="Imagen 1" descr="Imagen que contiene For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Forma&#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92480" cy="50991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62226BA"/>
    <w:lvl w:ilvl="0">
      <w:start w:val="1"/>
      <w:numFmt w:val="decimal"/>
      <w:pStyle w:val="Listaconnmeros"/>
      <w:lvlText w:val="%1."/>
      <w:lvlJc w:val="left"/>
      <w:pPr>
        <w:tabs>
          <w:tab w:val="num" w:pos="360"/>
        </w:tabs>
        <w:ind w:left="360" w:hanging="360"/>
      </w:pPr>
    </w:lvl>
  </w:abstractNum>
  <w:abstractNum w:abstractNumId="1" w15:restartNumberingAfterBreak="0">
    <w:nsid w:val="0000A990"/>
    <w:multiLevelType w:val="multilevel"/>
    <w:tmpl w:val="61183D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25A0F2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411"/>
    <w:multiLevelType w:val="multilevel"/>
    <w:tmpl w:val="7E6217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58D65311"/>
    <w:multiLevelType w:val="hybridMultilevel"/>
    <w:tmpl w:val="4B568AB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99900510">
    <w:abstractNumId w:val="1"/>
  </w:num>
  <w:num w:numId="2" w16cid:durableId="19903574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2349574">
    <w:abstractNumId w:val="2"/>
  </w:num>
  <w:num w:numId="4" w16cid:durableId="594558687">
    <w:abstractNumId w:val="2"/>
  </w:num>
  <w:num w:numId="5" w16cid:durableId="854461142">
    <w:abstractNumId w:val="2"/>
  </w:num>
  <w:num w:numId="6" w16cid:durableId="375204069">
    <w:abstractNumId w:val="2"/>
  </w:num>
  <w:num w:numId="7" w16cid:durableId="1458796074">
    <w:abstractNumId w:val="2"/>
  </w:num>
  <w:num w:numId="8" w16cid:durableId="2063752491">
    <w:abstractNumId w:val="2"/>
  </w:num>
  <w:num w:numId="9" w16cid:durableId="1652980084">
    <w:abstractNumId w:val="0"/>
  </w:num>
  <w:num w:numId="10" w16cid:durableId="637149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6CBF"/>
    <w:rsid w:val="000B52CE"/>
    <w:rsid w:val="00176321"/>
    <w:rsid w:val="002E0A14"/>
    <w:rsid w:val="004911D8"/>
    <w:rsid w:val="004B03A5"/>
    <w:rsid w:val="004E2A00"/>
    <w:rsid w:val="005C55C2"/>
    <w:rsid w:val="00640FEB"/>
    <w:rsid w:val="00652B7C"/>
    <w:rsid w:val="00681C67"/>
    <w:rsid w:val="00683C69"/>
    <w:rsid w:val="00744151"/>
    <w:rsid w:val="008E3EC2"/>
    <w:rsid w:val="00906A5E"/>
    <w:rsid w:val="009B0CEB"/>
    <w:rsid w:val="00B12C9D"/>
    <w:rsid w:val="00B61186"/>
    <w:rsid w:val="00BB6CBF"/>
    <w:rsid w:val="00BD5051"/>
    <w:rsid w:val="00C033B6"/>
    <w:rsid w:val="00DD18FD"/>
    <w:rsid w:val="00E0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58DBE"/>
  <w15:docId w15:val="{2C12D629-CDA7-4E47-BEFC-EFD0918DF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List Numb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iPriority w:val="99"/>
    <w:rsid w:val="00E07F8D"/>
    <w:pPr>
      <w:tabs>
        <w:tab w:val="center" w:pos="4419"/>
        <w:tab w:val="right" w:pos="8838"/>
      </w:tabs>
      <w:spacing w:after="0"/>
    </w:pPr>
  </w:style>
  <w:style w:type="character" w:customStyle="1" w:styleId="EncabezadoCar">
    <w:name w:val="Encabezado Car"/>
    <w:basedOn w:val="Fuentedeprrafopredeter"/>
    <w:link w:val="Encabezado"/>
    <w:uiPriority w:val="99"/>
    <w:rsid w:val="00E07F8D"/>
  </w:style>
  <w:style w:type="paragraph" w:styleId="Piedepgina">
    <w:name w:val="footer"/>
    <w:basedOn w:val="Normal"/>
    <w:link w:val="PiedepginaCar"/>
    <w:rsid w:val="00E07F8D"/>
    <w:pPr>
      <w:tabs>
        <w:tab w:val="center" w:pos="4419"/>
        <w:tab w:val="right" w:pos="8838"/>
      </w:tabs>
      <w:spacing w:after="0"/>
    </w:pPr>
  </w:style>
  <w:style w:type="character" w:customStyle="1" w:styleId="PiedepginaCar">
    <w:name w:val="Pie de página Car"/>
    <w:basedOn w:val="Fuentedeprrafopredeter"/>
    <w:link w:val="Piedepgina"/>
    <w:rsid w:val="00E07F8D"/>
  </w:style>
  <w:style w:type="paragraph" w:styleId="Listaconnmeros">
    <w:name w:val="List Number"/>
    <w:basedOn w:val="Normal"/>
    <w:uiPriority w:val="99"/>
    <w:unhideWhenUsed/>
    <w:rsid w:val="005C55C2"/>
    <w:pPr>
      <w:numPr>
        <w:numId w:val="9"/>
      </w:numPr>
      <w:spacing w:line="276" w:lineRule="auto"/>
      <w:contextualSpacing/>
    </w:pPr>
    <w:rPr>
      <w:rFonts w:eastAsiaTheme="minorEastAsia"/>
      <w:sz w:val="22"/>
      <w:szCs w:val="22"/>
    </w:rPr>
  </w:style>
  <w:style w:type="paragraph" w:styleId="Prrafodelista">
    <w:name w:val="List Paragraph"/>
    <w:basedOn w:val="Normal"/>
    <w:rsid w:val="005C55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988858">
      <w:bodyDiv w:val="1"/>
      <w:marLeft w:val="0"/>
      <w:marRight w:val="0"/>
      <w:marTop w:val="0"/>
      <w:marBottom w:val="0"/>
      <w:divBdr>
        <w:top w:val="none" w:sz="0" w:space="0" w:color="auto"/>
        <w:left w:val="none" w:sz="0" w:space="0" w:color="auto"/>
        <w:bottom w:val="none" w:sz="0" w:space="0" w:color="auto"/>
        <w:right w:val="none" w:sz="0" w:space="0" w:color="auto"/>
      </w:divBdr>
    </w:div>
    <w:div w:id="977223908">
      <w:bodyDiv w:val="1"/>
      <w:marLeft w:val="0"/>
      <w:marRight w:val="0"/>
      <w:marTop w:val="0"/>
      <w:marBottom w:val="0"/>
      <w:divBdr>
        <w:top w:val="none" w:sz="0" w:space="0" w:color="auto"/>
        <w:left w:val="none" w:sz="0" w:space="0" w:color="auto"/>
        <w:bottom w:val="none" w:sz="0" w:space="0" w:color="auto"/>
        <w:right w:val="none" w:sz="0" w:space="0" w:color="auto"/>
      </w:divBdr>
    </w:div>
    <w:div w:id="1601840042">
      <w:bodyDiv w:val="1"/>
      <w:marLeft w:val="0"/>
      <w:marRight w:val="0"/>
      <w:marTop w:val="0"/>
      <w:marBottom w:val="0"/>
      <w:divBdr>
        <w:top w:val="none" w:sz="0" w:space="0" w:color="auto"/>
        <w:left w:val="none" w:sz="0" w:space="0" w:color="auto"/>
        <w:bottom w:val="none" w:sz="0" w:space="0" w:color="auto"/>
        <w:right w:val="none" w:sz="0" w:space="0" w:color="auto"/>
      </w:divBdr>
    </w:div>
    <w:div w:id="1603416943">
      <w:bodyDiv w:val="1"/>
      <w:marLeft w:val="0"/>
      <w:marRight w:val="0"/>
      <w:marTop w:val="0"/>
      <w:marBottom w:val="0"/>
      <w:divBdr>
        <w:top w:val="none" w:sz="0" w:space="0" w:color="auto"/>
        <w:left w:val="none" w:sz="0" w:space="0" w:color="auto"/>
        <w:bottom w:val="none" w:sz="0" w:space="0" w:color="auto"/>
        <w:right w:val="none" w:sz="0" w:space="0" w:color="auto"/>
      </w:divBdr>
    </w:div>
    <w:div w:id="1629357849">
      <w:bodyDiv w:val="1"/>
      <w:marLeft w:val="0"/>
      <w:marRight w:val="0"/>
      <w:marTop w:val="0"/>
      <w:marBottom w:val="0"/>
      <w:divBdr>
        <w:top w:val="none" w:sz="0" w:space="0" w:color="auto"/>
        <w:left w:val="none" w:sz="0" w:space="0" w:color="auto"/>
        <w:bottom w:val="none" w:sz="0" w:space="0" w:color="auto"/>
        <w:right w:val="none" w:sz="0" w:space="0" w:color="auto"/>
      </w:divBdr>
    </w:div>
    <w:div w:id="20001881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1DE6C-B6EF-478C-8365-FB19C6D7F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8</Pages>
  <Words>1705</Words>
  <Characters>9379</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GELLO</cp:lastModifiedBy>
  <cp:revision>7</cp:revision>
  <dcterms:created xsi:type="dcterms:W3CDTF">2025-08-06T21:00:00Z</dcterms:created>
  <dcterms:modified xsi:type="dcterms:W3CDTF">2025-08-27T20:08:00Z</dcterms:modified>
</cp:coreProperties>
</file>